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2FE540" w14:textId="2DE99829" w:rsidR="00AC51A8" w:rsidRPr="00D40FC7" w:rsidRDefault="00AC51A8" w:rsidP="00AC51A8">
      <w:pPr>
        <w:rPr>
          <w:rFonts w:ascii="Neue Haas Grotesk Text Pro" w:hAnsi="Neue Haas Grotesk Text Pro"/>
          <w:sz w:val="28"/>
          <w:szCs w:val="28"/>
          <w:lang w:val="en-US"/>
        </w:rPr>
      </w:pPr>
      <w:r w:rsidRPr="00D40FC7">
        <w:rPr>
          <w:rFonts w:ascii="Neue Haas Grotesk Text Pro" w:hAnsi="Neue Haas Grotesk Text Pro"/>
          <w:sz w:val="28"/>
          <w:szCs w:val="28"/>
          <w:lang w:val="en-US"/>
        </w:rPr>
        <w:t xml:space="preserve">Proposals for research projects GreenLab Skive Research Platform </w:t>
      </w:r>
    </w:p>
    <w:p w14:paraId="2D565363" w14:textId="5EA709CD" w:rsidR="00AC51A8" w:rsidRPr="00D40FC7" w:rsidRDefault="00AC51A8">
      <w:pPr>
        <w:rPr>
          <w:rFonts w:ascii="Neue Haas Grotesk Display Pro" w:hAnsi="Neue Haas Grotesk Display Pro"/>
          <w:lang w:val="en-US"/>
        </w:rPr>
      </w:pPr>
    </w:p>
    <w:tbl>
      <w:tblPr>
        <w:tblStyle w:val="Tabel-Gitter"/>
        <w:tblW w:w="9067" w:type="dxa"/>
        <w:tblLook w:val="04A0" w:firstRow="1" w:lastRow="0" w:firstColumn="1" w:lastColumn="0" w:noHBand="0" w:noVBand="1"/>
      </w:tblPr>
      <w:tblGrid>
        <w:gridCol w:w="1961"/>
        <w:gridCol w:w="7106"/>
      </w:tblGrid>
      <w:tr w:rsidR="000F78E4" w:rsidRPr="00D40FC7" w14:paraId="7D8A1C88" w14:textId="77777777" w:rsidTr="00D40FC7">
        <w:trPr>
          <w:trHeight w:val="365"/>
        </w:trPr>
        <w:tc>
          <w:tcPr>
            <w:tcW w:w="1926" w:type="dxa"/>
            <w:shd w:val="clear" w:color="auto" w:fill="DBDBDB"/>
          </w:tcPr>
          <w:p w14:paraId="7F793986" w14:textId="77777777" w:rsidR="005E6E69" w:rsidRPr="00D40FC7" w:rsidRDefault="005E6E69" w:rsidP="005E6E69">
            <w:pPr>
              <w:ind w:left="1304" w:hanging="1304"/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</w:pPr>
            <w:r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>Project title</w:t>
            </w:r>
          </w:p>
        </w:tc>
        <w:tc>
          <w:tcPr>
            <w:tcW w:w="7141" w:type="dxa"/>
          </w:tcPr>
          <w:p w14:paraId="68A0D7F7" w14:textId="77777777" w:rsidR="005E6E69" w:rsidRPr="00D40FC7" w:rsidRDefault="005E6E69">
            <w:pPr>
              <w:rPr>
                <w:rFonts w:ascii="Neue Haas Grotesk Display Pro" w:hAnsi="Neue Haas Grotesk Display Pro"/>
                <w:sz w:val="24"/>
                <w:szCs w:val="24"/>
                <w:lang w:val="en-GB"/>
              </w:rPr>
            </w:pPr>
            <w:r w:rsidRPr="00D40FC7">
              <w:rPr>
                <w:rFonts w:ascii="Neue Haas Grotesk Display Pro" w:hAnsi="Neue Haas Grotesk Display Pro"/>
                <w:sz w:val="24"/>
                <w:szCs w:val="24"/>
                <w:lang w:val="en-GB"/>
              </w:rPr>
              <w:t>…</w:t>
            </w:r>
          </w:p>
        </w:tc>
      </w:tr>
    </w:tbl>
    <w:p w14:paraId="36758CA3" w14:textId="77777777" w:rsidR="005E6E69" w:rsidRPr="00D40FC7" w:rsidRDefault="005E6E69" w:rsidP="005E6E69">
      <w:pPr>
        <w:spacing w:after="0"/>
        <w:rPr>
          <w:rFonts w:ascii="Neue Haas Grotesk Display Pro" w:hAnsi="Neue Haas Grotesk Display Pro"/>
          <w:lang w:val="en-GB"/>
        </w:rPr>
      </w:pPr>
    </w:p>
    <w:tbl>
      <w:tblPr>
        <w:tblStyle w:val="Tabel-Gitter"/>
        <w:tblW w:w="9070" w:type="dxa"/>
        <w:tblLook w:val="04A0" w:firstRow="1" w:lastRow="0" w:firstColumn="1" w:lastColumn="0" w:noHBand="0" w:noVBand="1"/>
      </w:tblPr>
      <w:tblGrid>
        <w:gridCol w:w="1683"/>
        <w:gridCol w:w="1737"/>
        <w:gridCol w:w="1138"/>
        <w:gridCol w:w="1737"/>
        <w:gridCol w:w="1038"/>
        <w:gridCol w:w="1737"/>
      </w:tblGrid>
      <w:tr w:rsidR="00936088" w:rsidRPr="00D40FC7" w14:paraId="60054994" w14:textId="77777777" w:rsidTr="00D40FC7">
        <w:trPr>
          <w:trHeight w:val="390"/>
        </w:trPr>
        <w:tc>
          <w:tcPr>
            <w:tcW w:w="1698" w:type="dxa"/>
            <w:shd w:val="clear" w:color="auto" w:fill="DBDBDB"/>
          </w:tcPr>
          <w:p w14:paraId="56A10D2C" w14:textId="77777777" w:rsidR="00936088" w:rsidRPr="00D40FC7" w:rsidRDefault="00936088" w:rsidP="005E6E69">
            <w:pPr>
              <w:ind w:left="1304" w:hanging="1304"/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</w:pPr>
            <w:r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>Proposal</w:t>
            </w:r>
          </w:p>
          <w:p w14:paraId="7B834785" w14:textId="77777777" w:rsidR="005E6E69" w:rsidRPr="00D40FC7" w:rsidRDefault="005E6E69" w:rsidP="005E6E69">
            <w:pPr>
              <w:ind w:left="1304" w:hanging="1304"/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</w:pPr>
            <w:r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>Submitted</w:t>
            </w:r>
          </w:p>
        </w:tc>
        <w:tc>
          <w:tcPr>
            <w:tcW w:w="1787" w:type="dxa"/>
            <w:vAlign w:val="center"/>
          </w:tcPr>
          <w:p w14:paraId="765BA0CA" w14:textId="77777777" w:rsidR="005E6E69" w:rsidRPr="00D40FC7" w:rsidRDefault="005E6E69" w:rsidP="00936088">
            <w:pPr>
              <w:jc w:val="center"/>
              <w:rPr>
                <w:rFonts w:ascii="Neue Haas Grotesk Display Pro" w:hAnsi="Neue Haas Grotesk Display Pro"/>
                <w:sz w:val="24"/>
                <w:szCs w:val="24"/>
                <w:lang w:val="en-GB"/>
              </w:rPr>
            </w:pPr>
            <w:r w:rsidRPr="00D40FC7">
              <w:rPr>
                <w:rFonts w:ascii="Neue Haas Grotesk Display Pro" w:hAnsi="Neue Haas Grotesk Display Pro"/>
                <w:sz w:val="24"/>
                <w:szCs w:val="24"/>
                <w:lang w:val="en-GB"/>
              </w:rPr>
              <w:t>20XX-XX-XX</w:t>
            </w:r>
          </w:p>
        </w:tc>
        <w:tc>
          <w:tcPr>
            <w:tcW w:w="1144" w:type="dxa"/>
            <w:shd w:val="clear" w:color="auto" w:fill="DBDBDB"/>
          </w:tcPr>
          <w:p w14:paraId="34345FBE" w14:textId="77777777" w:rsidR="005E6E69" w:rsidRPr="00D40FC7" w:rsidRDefault="00936088" w:rsidP="00F96947">
            <w:pPr>
              <w:rPr>
                <w:rFonts w:ascii="Neue Haas Grotesk Display Pro" w:hAnsi="Neue Haas Grotesk Display Pro"/>
                <w:sz w:val="24"/>
                <w:szCs w:val="24"/>
                <w:lang w:val="en-GB"/>
              </w:rPr>
            </w:pPr>
            <w:r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 xml:space="preserve">Project </w:t>
            </w:r>
            <w:r w:rsidR="005E6E69"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>Start</w:t>
            </w:r>
          </w:p>
        </w:tc>
        <w:tc>
          <w:tcPr>
            <w:tcW w:w="1787" w:type="dxa"/>
            <w:vAlign w:val="center"/>
          </w:tcPr>
          <w:p w14:paraId="5849C753" w14:textId="77777777" w:rsidR="005E6E69" w:rsidRPr="00D40FC7" w:rsidRDefault="005E6E69" w:rsidP="00936088">
            <w:pPr>
              <w:jc w:val="center"/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</w:pPr>
            <w:r w:rsidRPr="00D40FC7">
              <w:rPr>
                <w:rFonts w:ascii="Neue Haas Grotesk Display Pro" w:hAnsi="Neue Haas Grotesk Display Pro"/>
                <w:sz w:val="24"/>
                <w:szCs w:val="24"/>
                <w:lang w:val="en-GB"/>
              </w:rPr>
              <w:t>20XX-XX-XX</w:t>
            </w:r>
          </w:p>
        </w:tc>
        <w:tc>
          <w:tcPr>
            <w:tcW w:w="867" w:type="dxa"/>
            <w:shd w:val="clear" w:color="auto" w:fill="DBDBDB"/>
          </w:tcPr>
          <w:p w14:paraId="2170AA0C" w14:textId="77777777" w:rsidR="005E6E69" w:rsidRPr="00D40FC7" w:rsidRDefault="00936088" w:rsidP="00F96947">
            <w:pPr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</w:pPr>
            <w:r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 xml:space="preserve">Project </w:t>
            </w:r>
            <w:r w:rsidR="005E6E69"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>End</w:t>
            </w:r>
          </w:p>
        </w:tc>
        <w:tc>
          <w:tcPr>
            <w:tcW w:w="1787" w:type="dxa"/>
            <w:vAlign w:val="center"/>
          </w:tcPr>
          <w:p w14:paraId="7A38619A" w14:textId="77777777" w:rsidR="005E6E69" w:rsidRPr="00D40FC7" w:rsidRDefault="005E6E69" w:rsidP="00936088">
            <w:pPr>
              <w:jc w:val="center"/>
              <w:rPr>
                <w:rFonts w:ascii="Neue Haas Grotesk Display Pro" w:hAnsi="Neue Haas Grotesk Display Pro"/>
                <w:sz w:val="24"/>
                <w:szCs w:val="24"/>
                <w:lang w:val="en-GB"/>
              </w:rPr>
            </w:pPr>
            <w:r w:rsidRPr="00D40FC7">
              <w:rPr>
                <w:rFonts w:ascii="Neue Haas Grotesk Display Pro" w:hAnsi="Neue Haas Grotesk Display Pro"/>
                <w:sz w:val="24"/>
                <w:szCs w:val="24"/>
                <w:lang w:val="en-GB"/>
              </w:rPr>
              <w:t>20XX-XX-XX</w:t>
            </w:r>
          </w:p>
        </w:tc>
      </w:tr>
    </w:tbl>
    <w:p w14:paraId="45E49DB0" w14:textId="012DE19E" w:rsidR="005E6E69" w:rsidRPr="00D40FC7" w:rsidRDefault="005E6E69" w:rsidP="005E6E69">
      <w:pPr>
        <w:spacing w:after="0"/>
        <w:rPr>
          <w:rFonts w:ascii="Neue Haas Grotesk Display Pro" w:hAnsi="Neue Haas Grotesk Display Pro"/>
          <w:lang w:val="en-GB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1838"/>
        <w:gridCol w:w="3402"/>
        <w:gridCol w:w="3776"/>
      </w:tblGrid>
      <w:tr w:rsidR="00056DE9" w:rsidRPr="00D40FC7" w14:paraId="31B4176E" w14:textId="77777777" w:rsidTr="00D40FC7">
        <w:tc>
          <w:tcPr>
            <w:tcW w:w="9016" w:type="dxa"/>
            <w:gridSpan w:val="3"/>
            <w:shd w:val="clear" w:color="auto" w:fill="DBDBDB"/>
          </w:tcPr>
          <w:p w14:paraId="3CE4D45F" w14:textId="17D1A429" w:rsidR="00056DE9" w:rsidRPr="00D40FC7" w:rsidRDefault="006A11C7" w:rsidP="006A11C7">
            <w:pPr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</w:pPr>
            <w:r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>Main contacts</w:t>
            </w:r>
            <w:r w:rsidRPr="00D40FC7">
              <w:rPr>
                <w:rFonts w:ascii="Neue Haas Grotesk Display Pro" w:hAnsi="Neue Haas Grotesk Display Pro"/>
                <w:sz w:val="24"/>
                <w:szCs w:val="24"/>
                <w:lang w:val="en-GB"/>
              </w:rPr>
              <w:t xml:space="preserve"> </w:t>
            </w:r>
          </w:p>
        </w:tc>
      </w:tr>
      <w:tr w:rsidR="00056DE9" w:rsidRPr="00D40FC7" w14:paraId="72D5D773" w14:textId="77777777" w:rsidTr="00D40FC7">
        <w:tc>
          <w:tcPr>
            <w:tcW w:w="1838" w:type="dxa"/>
            <w:shd w:val="clear" w:color="auto" w:fill="DBDBDB"/>
          </w:tcPr>
          <w:p w14:paraId="64F3A569" w14:textId="485D6CEF" w:rsidR="00056DE9" w:rsidRPr="00D40FC7" w:rsidRDefault="00056DE9" w:rsidP="005E6E69">
            <w:pPr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Organisation</w:t>
            </w:r>
          </w:p>
        </w:tc>
        <w:tc>
          <w:tcPr>
            <w:tcW w:w="3402" w:type="dxa"/>
            <w:shd w:val="clear" w:color="auto" w:fill="DBDBDB"/>
          </w:tcPr>
          <w:p w14:paraId="18B8D7A3" w14:textId="4EAAF225" w:rsidR="00056DE9" w:rsidRPr="00D40FC7" w:rsidRDefault="00056DE9" w:rsidP="006A11C7">
            <w:pPr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Name</w:t>
            </w:r>
            <w:r w:rsidR="006A11C7" w:rsidRPr="00D40FC7">
              <w:rPr>
                <w:rFonts w:ascii="Neue Haas Grotesk Display Pro" w:hAnsi="Neue Haas Grotesk Display Pro"/>
                <w:lang w:val="en-GB"/>
              </w:rPr>
              <w:t xml:space="preserve"> </w:t>
            </w:r>
            <w:r w:rsidR="006A11C7" w:rsidRPr="00D40FC7">
              <w:rPr>
                <w:rFonts w:ascii="Neue Haas Grotesk Display Pro" w:hAnsi="Neue Haas Grotesk Display Pro"/>
                <w:sz w:val="24"/>
                <w:szCs w:val="24"/>
                <w:lang w:val="en-GB"/>
              </w:rPr>
              <w:t>[first line = Project Leader]</w:t>
            </w:r>
          </w:p>
        </w:tc>
        <w:tc>
          <w:tcPr>
            <w:tcW w:w="3776" w:type="dxa"/>
            <w:shd w:val="clear" w:color="auto" w:fill="DBDBDB"/>
          </w:tcPr>
          <w:p w14:paraId="721D8DCD" w14:textId="32B38DE3" w:rsidR="00056DE9" w:rsidRPr="00D40FC7" w:rsidRDefault="00056DE9" w:rsidP="005E6E69">
            <w:pPr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Contact information</w:t>
            </w:r>
          </w:p>
        </w:tc>
      </w:tr>
      <w:tr w:rsidR="00056DE9" w:rsidRPr="00D40FC7" w14:paraId="72B4BEC5" w14:textId="77777777" w:rsidTr="006A11C7">
        <w:tc>
          <w:tcPr>
            <w:tcW w:w="1838" w:type="dxa"/>
          </w:tcPr>
          <w:p w14:paraId="277461A6" w14:textId="77777777" w:rsidR="00056DE9" w:rsidRPr="00D40FC7" w:rsidRDefault="00056DE9" w:rsidP="005E6E69">
            <w:pPr>
              <w:rPr>
                <w:rFonts w:ascii="Neue Haas Grotesk Display Pro" w:hAnsi="Neue Haas Grotesk Display Pro"/>
                <w:lang w:val="en-GB"/>
              </w:rPr>
            </w:pPr>
          </w:p>
        </w:tc>
        <w:tc>
          <w:tcPr>
            <w:tcW w:w="3402" w:type="dxa"/>
          </w:tcPr>
          <w:p w14:paraId="10B738DD" w14:textId="36BA62FD" w:rsidR="00056DE9" w:rsidRPr="00D40FC7" w:rsidRDefault="00056DE9" w:rsidP="005E6E69">
            <w:pPr>
              <w:rPr>
                <w:rFonts w:ascii="Neue Haas Grotesk Display Pro" w:hAnsi="Neue Haas Grotesk Display Pro"/>
                <w:lang w:val="en-GB"/>
              </w:rPr>
            </w:pPr>
          </w:p>
        </w:tc>
        <w:tc>
          <w:tcPr>
            <w:tcW w:w="3776" w:type="dxa"/>
          </w:tcPr>
          <w:p w14:paraId="600D20EB" w14:textId="77777777" w:rsidR="00056DE9" w:rsidRPr="00D40FC7" w:rsidRDefault="00056DE9" w:rsidP="005E6E69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  <w:tr w:rsidR="00056DE9" w:rsidRPr="00D40FC7" w14:paraId="78BBDA1D" w14:textId="77777777" w:rsidTr="006A11C7">
        <w:tc>
          <w:tcPr>
            <w:tcW w:w="1838" w:type="dxa"/>
          </w:tcPr>
          <w:p w14:paraId="09B3FBEA" w14:textId="649C443B" w:rsidR="00056DE9" w:rsidRPr="00D40FC7" w:rsidRDefault="00056DE9" w:rsidP="005E6E69">
            <w:pPr>
              <w:rPr>
                <w:rFonts w:ascii="Neue Haas Grotesk Display Pro" w:hAnsi="Neue Haas Grotesk Display Pro"/>
                <w:lang w:val="en-GB"/>
              </w:rPr>
            </w:pPr>
          </w:p>
        </w:tc>
        <w:tc>
          <w:tcPr>
            <w:tcW w:w="3402" w:type="dxa"/>
          </w:tcPr>
          <w:p w14:paraId="58D40611" w14:textId="77777777" w:rsidR="00056DE9" w:rsidRPr="00D40FC7" w:rsidRDefault="00056DE9" w:rsidP="005E6E69">
            <w:pPr>
              <w:rPr>
                <w:rFonts w:ascii="Neue Haas Grotesk Display Pro" w:hAnsi="Neue Haas Grotesk Display Pro"/>
                <w:lang w:val="en-GB"/>
              </w:rPr>
            </w:pPr>
          </w:p>
        </w:tc>
        <w:tc>
          <w:tcPr>
            <w:tcW w:w="3776" w:type="dxa"/>
          </w:tcPr>
          <w:p w14:paraId="58F98DA5" w14:textId="77777777" w:rsidR="00056DE9" w:rsidRPr="00D40FC7" w:rsidRDefault="00056DE9" w:rsidP="005E6E69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  <w:tr w:rsidR="006A11C7" w:rsidRPr="00D40FC7" w14:paraId="099CD187" w14:textId="77777777" w:rsidTr="006A11C7">
        <w:tc>
          <w:tcPr>
            <w:tcW w:w="1838" w:type="dxa"/>
          </w:tcPr>
          <w:p w14:paraId="20D9A6AB" w14:textId="77777777" w:rsidR="006A11C7" w:rsidRPr="00D40FC7" w:rsidRDefault="006A11C7" w:rsidP="005E6E69">
            <w:pPr>
              <w:rPr>
                <w:rFonts w:ascii="Neue Haas Grotesk Display Pro" w:hAnsi="Neue Haas Grotesk Display Pro"/>
                <w:lang w:val="en-GB"/>
              </w:rPr>
            </w:pPr>
          </w:p>
        </w:tc>
        <w:tc>
          <w:tcPr>
            <w:tcW w:w="3402" w:type="dxa"/>
          </w:tcPr>
          <w:p w14:paraId="58DBA977" w14:textId="77777777" w:rsidR="006A11C7" w:rsidRPr="00D40FC7" w:rsidRDefault="006A11C7" w:rsidP="005E6E69">
            <w:pPr>
              <w:rPr>
                <w:rFonts w:ascii="Neue Haas Grotesk Display Pro" w:hAnsi="Neue Haas Grotesk Display Pro"/>
                <w:lang w:val="en-GB"/>
              </w:rPr>
            </w:pPr>
          </w:p>
        </w:tc>
        <w:tc>
          <w:tcPr>
            <w:tcW w:w="3776" w:type="dxa"/>
          </w:tcPr>
          <w:p w14:paraId="7E010EAC" w14:textId="77777777" w:rsidR="006A11C7" w:rsidRPr="00D40FC7" w:rsidRDefault="006A11C7" w:rsidP="005E6E69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</w:tbl>
    <w:p w14:paraId="30BFD38C" w14:textId="6FDAD1B7" w:rsidR="004E20A2" w:rsidRPr="00D40FC7" w:rsidRDefault="004E20A2" w:rsidP="005E6E69">
      <w:pPr>
        <w:spacing w:after="0"/>
        <w:rPr>
          <w:rFonts w:ascii="Neue Haas Grotesk Display Pro" w:hAnsi="Neue Haas Grotesk Display Pro"/>
          <w:lang w:val="en-GB"/>
        </w:rPr>
      </w:pPr>
    </w:p>
    <w:tbl>
      <w:tblPr>
        <w:tblStyle w:val="Tabel-Gitter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5E6E69" w:rsidRPr="009D57B1" w14:paraId="1770B0A6" w14:textId="77777777" w:rsidTr="00D40FC7">
        <w:trPr>
          <w:trHeight w:val="105"/>
        </w:trPr>
        <w:tc>
          <w:tcPr>
            <w:tcW w:w="9067" w:type="dxa"/>
            <w:shd w:val="clear" w:color="auto" w:fill="DBDBDB"/>
          </w:tcPr>
          <w:p w14:paraId="6E824A7E" w14:textId="60B5B3EF" w:rsidR="005E6E69" w:rsidRPr="00D40FC7" w:rsidRDefault="00237AFA" w:rsidP="00237AFA">
            <w:pPr>
              <w:jc w:val="center"/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</w:pPr>
            <w:r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 xml:space="preserve">Challenge to be addressed (to be found in the </w:t>
            </w:r>
            <w:r w:rsidR="009D57B1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>Challenge Descriptions</w:t>
            </w:r>
            <w:r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>)</w:t>
            </w:r>
          </w:p>
        </w:tc>
      </w:tr>
      <w:tr w:rsidR="006A11C7" w:rsidRPr="009D57B1" w14:paraId="3EE7F50F" w14:textId="77777777" w:rsidTr="00EF32C8">
        <w:trPr>
          <w:trHeight w:val="20"/>
        </w:trPr>
        <w:tc>
          <w:tcPr>
            <w:tcW w:w="9067" w:type="dxa"/>
            <w:vAlign w:val="center"/>
          </w:tcPr>
          <w:p w14:paraId="74A0263D" w14:textId="460637FD" w:rsidR="006A11C7" w:rsidRPr="00D40FC7" w:rsidRDefault="006A11C7" w:rsidP="00842629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</w:tbl>
    <w:p w14:paraId="493586BC" w14:textId="77777777" w:rsidR="005E6E69" w:rsidRPr="00D40FC7" w:rsidRDefault="005E6E69" w:rsidP="005E6E69">
      <w:pPr>
        <w:spacing w:after="0"/>
        <w:rPr>
          <w:rFonts w:ascii="Neue Haas Grotesk Display Pro" w:hAnsi="Neue Haas Grotesk Display Pro"/>
          <w:lang w:val="en-US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1838"/>
        <w:gridCol w:w="5528"/>
        <w:gridCol w:w="1650"/>
      </w:tblGrid>
      <w:tr w:rsidR="005E6E69" w:rsidRPr="009D57B1" w14:paraId="097DECA1" w14:textId="77777777" w:rsidTr="00D40FC7">
        <w:tc>
          <w:tcPr>
            <w:tcW w:w="9016" w:type="dxa"/>
            <w:gridSpan w:val="3"/>
            <w:shd w:val="clear" w:color="auto" w:fill="DBDBDB"/>
          </w:tcPr>
          <w:p w14:paraId="257EB8A2" w14:textId="161EE963" w:rsidR="005E6E69" w:rsidRPr="00D40FC7" w:rsidRDefault="005E6E69" w:rsidP="00842629">
            <w:pPr>
              <w:jc w:val="center"/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</w:pPr>
            <w:r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>Simple budget</w:t>
            </w:r>
            <w:r w:rsidR="004A49ED" w:rsidRPr="00D40FC7">
              <w:rPr>
                <w:rFonts w:ascii="Neue Haas Grotesk Display Pro" w:hAnsi="Neue Haas Grotesk Display Pro"/>
                <w:sz w:val="24"/>
                <w:szCs w:val="24"/>
                <w:lang w:val="en-GB"/>
              </w:rPr>
              <w:t xml:space="preserve"> </w:t>
            </w:r>
            <w:r w:rsidR="00842629" w:rsidRPr="00D40FC7">
              <w:rPr>
                <w:rFonts w:ascii="Neue Haas Grotesk Display Pro" w:hAnsi="Neue Haas Grotesk Display Pro"/>
                <w:sz w:val="24"/>
                <w:szCs w:val="24"/>
                <w:lang w:val="en-GB"/>
              </w:rPr>
              <w:t>[</w:t>
            </w:r>
            <w:r w:rsidR="004A49ED" w:rsidRPr="00D40FC7">
              <w:rPr>
                <w:rFonts w:ascii="Neue Haas Grotesk Display Pro" w:hAnsi="Neue Haas Grotesk Display Pro"/>
                <w:sz w:val="24"/>
                <w:szCs w:val="24"/>
                <w:lang w:val="en-GB"/>
              </w:rPr>
              <w:t>DKK, per partner</w:t>
            </w:r>
            <w:r w:rsidR="006365F2" w:rsidRPr="00D40FC7">
              <w:rPr>
                <w:rFonts w:ascii="Neue Haas Grotesk Display Pro" w:hAnsi="Neue Haas Grotesk Display Pro"/>
                <w:sz w:val="24"/>
                <w:szCs w:val="24"/>
                <w:lang w:val="en-GB"/>
              </w:rPr>
              <w:t xml:space="preserve"> including 15% overhead</w:t>
            </w:r>
            <w:r w:rsidR="00842629" w:rsidRPr="00D40FC7">
              <w:rPr>
                <w:rFonts w:ascii="Neue Haas Grotesk Display Pro" w:hAnsi="Neue Haas Grotesk Display Pro"/>
                <w:sz w:val="24"/>
                <w:szCs w:val="24"/>
                <w:lang w:val="en-GB"/>
              </w:rPr>
              <w:t>]</w:t>
            </w:r>
          </w:p>
        </w:tc>
      </w:tr>
      <w:tr w:rsidR="005E6E69" w:rsidRPr="00D40FC7" w14:paraId="6AB41BDE" w14:textId="77777777" w:rsidTr="00D40FC7">
        <w:tc>
          <w:tcPr>
            <w:tcW w:w="1838" w:type="dxa"/>
            <w:shd w:val="clear" w:color="auto" w:fill="DBDBDB"/>
          </w:tcPr>
          <w:p w14:paraId="3EEBA4CB" w14:textId="77777777" w:rsidR="005E6E69" w:rsidRPr="00D40FC7" w:rsidRDefault="005E6E69" w:rsidP="005E6E69">
            <w:pPr>
              <w:rPr>
                <w:rFonts w:ascii="Neue Haas Grotesk Display Pro" w:hAnsi="Neue Haas Grotesk Display Pro"/>
                <w:b/>
                <w:lang w:val="en-GB"/>
              </w:rPr>
            </w:pPr>
            <w:r w:rsidRPr="00D40FC7">
              <w:rPr>
                <w:rFonts w:ascii="Neue Haas Grotesk Display Pro" w:hAnsi="Neue Haas Grotesk Display Pro"/>
                <w:b/>
                <w:lang w:val="en-GB"/>
              </w:rPr>
              <w:t>Partner</w:t>
            </w:r>
          </w:p>
        </w:tc>
        <w:tc>
          <w:tcPr>
            <w:tcW w:w="5528" w:type="dxa"/>
            <w:shd w:val="clear" w:color="auto" w:fill="DBDBDB"/>
          </w:tcPr>
          <w:p w14:paraId="711DE472" w14:textId="77777777" w:rsidR="005E6E69" w:rsidRPr="00D40FC7" w:rsidRDefault="000F78E4" w:rsidP="000F78E4">
            <w:pPr>
              <w:rPr>
                <w:rFonts w:ascii="Neue Haas Grotesk Display Pro" w:hAnsi="Neue Haas Grotesk Display Pro"/>
                <w:b/>
                <w:lang w:val="en-GB"/>
              </w:rPr>
            </w:pPr>
            <w:r w:rsidRPr="00D40FC7">
              <w:rPr>
                <w:rFonts w:ascii="Neue Haas Grotesk Display Pro" w:hAnsi="Neue Haas Grotesk Display Pro"/>
                <w:b/>
                <w:lang w:val="en-GB"/>
              </w:rPr>
              <w:t xml:space="preserve">Category, </w:t>
            </w:r>
            <w:r w:rsidR="00936088" w:rsidRPr="00D40FC7">
              <w:rPr>
                <w:rFonts w:ascii="Neue Haas Grotesk Display Pro" w:hAnsi="Neue Haas Grotesk Display Pro"/>
                <w:b/>
                <w:lang w:val="en-GB"/>
              </w:rPr>
              <w:t>Description, Units</w:t>
            </w:r>
          </w:p>
        </w:tc>
        <w:tc>
          <w:tcPr>
            <w:tcW w:w="1650" w:type="dxa"/>
            <w:shd w:val="clear" w:color="auto" w:fill="DBDBDB"/>
          </w:tcPr>
          <w:p w14:paraId="22D1EE6A" w14:textId="77777777" w:rsidR="005E6E69" w:rsidRPr="00D40FC7" w:rsidRDefault="005E6E69" w:rsidP="005E6E69">
            <w:pPr>
              <w:rPr>
                <w:rFonts w:ascii="Neue Haas Grotesk Display Pro" w:hAnsi="Neue Haas Grotesk Display Pro"/>
                <w:b/>
                <w:lang w:val="en-GB"/>
              </w:rPr>
            </w:pPr>
            <w:r w:rsidRPr="00D40FC7">
              <w:rPr>
                <w:rFonts w:ascii="Neue Haas Grotesk Display Pro" w:hAnsi="Neue Haas Grotesk Display Pro"/>
                <w:b/>
                <w:lang w:val="en-GB"/>
              </w:rPr>
              <w:t>Cost</w:t>
            </w:r>
          </w:p>
        </w:tc>
      </w:tr>
      <w:tr w:rsidR="005E6E69" w:rsidRPr="00D40FC7" w14:paraId="48D6D5A9" w14:textId="77777777" w:rsidTr="00936088">
        <w:tc>
          <w:tcPr>
            <w:tcW w:w="1838" w:type="dxa"/>
          </w:tcPr>
          <w:p w14:paraId="1A9DF8CE" w14:textId="77777777" w:rsidR="005E6E69" w:rsidRPr="00D40FC7" w:rsidRDefault="005E6E69" w:rsidP="005E6E69">
            <w:pPr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1</w:t>
            </w:r>
          </w:p>
        </w:tc>
        <w:tc>
          <w:tcPr>
            <w:tcW w:w="5528" w:type="dxa"/>
          </w:tcPr>
          <w:p w14:paraId="395EB28E" w14:textId="77777777" w:rsidR="005E6E69" w:rsidRPr="00D40FC7" w:rsidRDefault="005E6E69" w:rsidP="005E6E69">
            <w:pPr>
              <w:rPr>
                <w:rFonts w:ascii="Neue Haas Grotesk Display Pro" w:hAnsi="Neue Haas Grotesk Display Pro"/>
                <w:lang w:val="en-GB"/>
              </w:rPr>
            </w:pPr>
          </w:p>
        </w:tc>
        <w:tc>
          <w:tcPr>
            <w:tcW w:w="1650" w:type="dxa"/>
          </w:tcPr>
          <w:p w14:paraId="00F4C283" w14:textId="77777777" w:rsidR="005E6E69" w:rsidRPr="00D40FC7" w:rsidRDefault="005E6E69" w:rsidP="000F78E4">
            <w:pPr>
              <w:jc w:val="right"/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0 DKK</w:t>
            </w:r>
          </w:p>
        </w:tc>
      </w:tr>
      <w:tr w:rsidR="005E6E69" w:rsidRPr="00D40FC7" w14:paraId="37084410" w14:textId="77777777" w:rsidTr="00936088">
        <w:tc>
          <w:tcPr>
            <w:tcW w:w="1838" w:type="dxa"/>
          </w:tcPr>
          <w:p w14:paraId="74CF8577" w14:textId="77777777" w:rsidR="005E6E69" w:rsidRPr="00D40FC7" w:rsidRDefault="005E6E69" w:rsidP="005E6E69">
            <w:pPr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2</w:t>
            </w:r>
          </w:p>
        </w:tc>
        <w:tc>
          <w:tcPr>
            <w:tcW w:w="5528" w:type="dxa"/>
          </w:tcPr>
          <w:p w14:paraId="58402010" w14:textId="77777777" w:rsidR="005E6E69" w:rsidRPr="00D40FC7" w:rsidRDefault="005E6E69" w:rsidP="005E6E69">
            <w:pPr>
              <w:rPr>
                <w:rFonts w:ascii="Neue Haas Grotesk Display Pro" w:hAnsi="Neue Haas Grotesk Display Pro"/>
                <w:lang w:val="en-GB"/>
              </w:rPr>
            </w:pPr>
          </w:p>
        </w:tc>
        <w:tc>
          <w:tcPr>
            <w:tcW w:w="1650" w:type="dxa"/>
          </w:tcPr>
          <w:p w14:paraId="2F1AED24" w14:textId="77777777" w:rsidR="005E6E69" w:rsidRPr="00D40FC7" w:rsidRDefault="005E6E69" w:rsidP="000F78E4">
            <w:pPr>
              <w:jc w:val="right"/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0 DKK</w:t>
            </w:r>
          </w:p>
        </w:tc>
      </w:tr>
      <w:tr w:rsidR="005E6E69" w:rsidRPr="00D40FC7" w14:paraId="07E4B1C6" w14:textId="77777777" w:rsidTr="00936088">
        <w:tc>
          <w:tcPr>
            <w:tcW w:w="1838" w:type="dxa"/>
          </w:tcPr>
          <w:p w14:paraId="5327E650" w14:textId="77777777" w:rsidR="005E6E69" w:rsidRPr="00D40FC7" w:rsidRDefault="005E6E69" w:rsidP="005E6E69">
            <w:pPr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3</w:t>
            </w:r>
          </w:p>
        </w:tc>
        <w:tc>
          <w:tcPr>
            <w:tcW w:w="5528" w:type="dxa"/>
          </w:tcPr>
          <w:p w14:paraId="3CBB765C" w14:textId="77777777" w:rsidR="005E6E69" w:rsidRPr="00D40FC7" w:rsidRDefault="005E6E69" w:rsidP="005E6E69">
            <w:pPr>
              <w:rPr>
                <w:rFonts w:ascii="Neue Haas Grotesk Display Pro" w:hAnsi="Neue Haas Grotesk Display Pro"/>
                <w:lang w:val="en-GB"/>
              </w:rPr>
            </w:pPr>
          </w:p>
        </w:tc>
        <w:tc>
          <w:tcPr>
            <w:tcW w:w="1650" w:type="dxa"/>
          </w:tcPr>
          <w:p w14:paraId="7EB88574" w14:textId="77777777" w:rsidR="005E6E69" w:rsidRPr="00D40FC7" w:rsidRDefault="005E6E69" w:rsidP="000F78E4">
            <w:pPr>
              <w:jc w:val="right"/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0 DKK</w:t>
            </w:r>
          </w:p>
        </w:tc>
      </w:tr>
      <w:tr w:rsidR="005E6E69" w:rsidRPr="00D40FC7" w14:paraId="689FD6F0" w14:textId="77777777" w:rsidTr="00936088">
        <w:tc>
          <w:tcPr>
            <w:tcW w:w="1838" w:type="dxa"/>
          </w:tcPr>
          <w:p w14:paraId="6B84AB81" w14:textId="77777777" w:rsidR="005E6E69" w:rsidRPr="00D40FC7" w:rsidRDefault="005E6E69" w:rsidP="005E6E69">
            <w:pPr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…</w:t>
            </w:r>
          </w:p>
        </w:tc>
        <w:tc>
          <w:tcPr>
            <w:tcW w:w="5528" w:type="dxa"/>
          </w:tcPr>
          <w:p w14:paraId="5BB46501" w14:textId="77777777" w:rsidR="005E6E69" w:rsidRPr="00D40FC7" w:rsidRDefault="005E6E69" w:rsidP="005E6E69">
            <w:pPr>
              <w:rPr>
                <w:rFonts w:ascii="Neue Haas Grotesk Display Pro" w:hAnsi="Neue Haas Grotesk Display Pro"/>
                <w:lang w:val="en-GB"/>
              </w:rPr>
            </w:pPr>
          </w:p>
        </w:tc>
        <w:tc>
          <w:tcPr>
            <w:tcW w:w="1650" w:type="dxa"/>
          </w:tcPr>
          <w:p w14:paraId="3293BBFE" w14:textId="77777777" w:rsidR="005E6E69" w:rsidRPr="00D40FC7" w:rsidRDefault="005E6E69" w:rsidP="000F78E4">
            <w:pPr>
              <w:jc w:val="right"/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0 DKK</w:t>
            </w:r>
          </w:p>
        </w:tc>
      </w:tr>
      <w:tr w:rsidR="00936088" w:rsidRPr="00D40FC7" w14:paraId="322D0B4A" w14:textId="77777777" w:rsidTr="00D40FC7">
        <w:tc>
          <w:tcPr>
            <w:tcW w:w="7366" w:type="dxa"/>
            <w:gridSpan w:val="2"/>
            <w:shd w:val="clear" w:color="auto" w:fill="DBDBDB"/>
          </w:tcPr>
          <w:p w14:paraId="5705A2F5" w14:textId="77777777" w:rsidR="00936088" w:rsidRPr="00D40FC7" w:rsidRDefault="00936088" w:rsidP="00936088">
            <w:pPr>
              <w:jc w:val="right"/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b/>
                <w:lang w:val="en-GB"/>
              </w:rPr>
              <w:t>Total</w:t>
            </w:r>
          </w:p>
        </w:tc>
        <w:tc>
          <w:tcPr>
            <w:tcW w:w="1650" w:type="dxa"/>
          </w:tcPr>
          <w:p w14:paraId="0E496ED1" w14:textId="77777777" w:rsidR="00936088" w:rsidRPr="00D40FC7" w:rsidRDefault="00936088" w:rsidP="000F78E4">
            <w:pPr>
              <w:jc w:val="right"/>
              <w:rPr>
                <w:rFonts w:ascii="Neue Haas Grotesk Display Pro" w:hAnsi="Neue Haas Grotesk Display Pro"/>
                <w:b/>
                <w:u w:val="single"/>
                <w:lang w:val="en-GB"/>
              </w:rPr>
            </w:pPr>
            <w:r w:rsidRPr="00D40FC7">
              <w:rPr>
                <w:rFonts w:ascii="Neue Haas Grotesk Display Pro" w:hAnsi="Neue Haas Grotesk Display Pro"/>
                <w:b/>
                <w:u w:val="single"/>
                <w:lang w:val="en-GB"/>
              </w:rPr>
              <w:t>0 DKK</w:t>
            </w:r>
          </w:p>
        </w:tc>
      </w:tr>
    </w:tbl>
    <w:p w14:paraId="0516D4AD" w14:textId="77777777" w:rsidR="005E6E69" w:rsidRPr="00D40FC7" w:rsidRDefault="005E6E69" w:rsidP="005E6E69">
      <w:pPr>
        <w:spacing w:after="0"/>
        <w:rPr>
          <w:rFonts w:ascii="Neue Haas Grotesk Display Pro" w:hAnsi="Neue Haas Grotesk Display Pro"/>
          <w:lang w:val="en-GB"/>
        </w:rPr>
      </w:pPr>
    </w:p>
    <w:tbl>
      <w:tblPr>
        <w:tblStyle w:val="Tabel-Gitter"/>
        <w:tblW w:w="8897" w:type="dxa"/>
        <w:tblLook w:val="04A0" w:firstRow="1" w:lastRow="0" w:firstColumn="1" w:lastColumn="0" w:noHBand="0" w:noVBand="1"/>
      </w:tblPr>
      <w:tblGrid>
        <w:gridCol w:w="723"/>
        <w:gridCol w:w="513"/>
        <w:gridCol w:w="7654"/>
        <w:gridCol w:w="7"/>
      </w:tblGrid>
      <w:tr w:rsidR="004A49ED" w:rsidRPr="009D57B1" w14:paraId="3A8E0799" w14:textId="77777777" w:rsidTr="00D40FC7">
        <w:tc>
          <w:tcPr>
            <w:tcW w:w="8897" w:type="dxa"/>
            <w:gridSpan w:val="4"/>
            <w:shd w:val="clear" w:color="auto" w:fill="DBDBDB"/>
          </w:tcPr>
          <w:p w14:paraId="57E9AC90" w14:textId="466006E0" w:rsidR="004A49ED" w:rsidRPr="00D40FC7" w:rsidRDefault="004A49ED" w:rsidP="00842629">
            <w:pPr>
              <w:jc w:val="center"/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</w:pPr>
            <w:r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 xml:space="preserve">Rough timeline </w:t>
            </w:r>
            <w:r w:rsidR="00842629" w:rsidRPr="00D40FC7">
              <w:rPr>
                <w:rFonts w:ascii="Neue Haas Grotesk Display Pro" w:hAnsi="Neue Haas Grotesk Display Pro"/>
                <w:sz w:val="24"/>
                <w:szCs w:val="24"/>
                <w:lang w:val="en-GB"/>
              </w:rPr>
              <w:t>[</w:t>
            </w:r>
            <w:r w:rsidRPr="00D40FC7">
              <w:rPr>
                <w:rFonts w:ascii="Neue Haas Grotesk Display Pro" w:hAnsi="Neue Haas Grotesk Display Pro"/>
                <w:sz w:val="24"/>
                <w:szCs w:val="24"/>
                <w:lang w:val="en-GB"/>
              </w:rPr>
              <w:t>Actions, Expected Results/Outcomes</w:t>
            </w:r>
            <w:r w:rsidR="00842629" w:rsidRPr="00D40FC7">
              <w:rPr>
                <w:rFonts w:ascii="Neue Haas Grotesk Display Pro" w:hAnsi="Neue Haas Grotesk Display Pro"/>
                <w:sz w:val="24"/>
                <w:szCs w:val="24"/>
                <w:lang w:val="en-GB"/>
              </w:rPr>
              <w:t>]</w:t>
            </w:r>
          </w:p>
        </w:tc>
      </w:tr>
      <w:tr w:rsidR="004A49ED" w:rsidRPr="00D40FC7" w14:paraId="65A53329" w14:textId="77777777" w:rsidTr="004A49ED">
        <w:trPr>
          <w:gridAfter w:val="1"/>
          <w:wAfter w:w="7" w:type="dxa"/>
        </w:trPr>
        <w:tc>
          <w:tcPr>
            <w:tcW w:w="663" w:type="dxa"/>
          </w:tcPr>
          <w:p w14:paraId="34B6894C" w14:textId="4400190D" w:rsidR="004A49ED" w:rsidRPr="00D40FC7" w:rsidRDefault="004A49ED" w:rsidP="004A49ED">
            <w:pPr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2021</w:t>
            </w:r>
          </w:p>
        </w:tc>
        <w:tc>
          <w:tcPr>
            <w:tcW w:w="476" w:type="dxa"/>
          </w:tcPr>
          <w:p w14:paraId="4768C1BA" w14:textId="2C45A6DC" w:rsidR="004A49ED" w:rsidRPr="00D40FC7" w:rsidRDefault="004A49ED" w:rsidP="005E6E69">
            <w:pPr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Q4</w:t>
            </w:r>
          </w:p>
        </w:tc>
        <w:tc>
          <w:tcPr>
            <w:tcW w:w="7751" w:type="dxa"/>
          </w:tcPr>
          <w:p w14:paraId="59BDE91F" w14:textId="7319FF6C" w:rsidR="004A49ED" w:rsidRPr="00D40FC7" w:rsidRDefault="004A49ED" w:rsidP="005E6E69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  <w:tr w:rsidR="004A49ED" w:rsidRPr="00D40FC7" w14:paraId="63158DD4" w14:textId="77777777" w:rsidTr="004A49ED">
        <w:trPr>
          <w:gridAfter w:val="1"/>
          <w:wAfter w:w="7" w:type="dxa"/>
        </w:trPr>
        <w:tc>
          <w:tcPr>
            <w:tcW w:w="663" w:type="dxa"/>
            <w:vMerge w:val="restart"/>
            <w:vAlign w:val="center"/>
          </w:tcPr>
          <w:p w14:paraId="42365718" w14:textId="297C328C" w:rsidR="004A49ED" w:rsidRPr="00D40FC7" w:rsidRDefault="004A49ED" w:rsidP="004A49ED">
            <w:pPr>
              <w:jc w:val="center"/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2022</w:t>
            </w:r>
          </w:p>
        </w:tc>
        <w:tc>
          <w:tcPr>
            <w:tcW w:w="476" w:type="dxa"/>
          </w:tcPr>
          <w:p w14:paraId="597790EC" w14:textId="1B4B82A2" w:rsidR="004A49ED" w:rsidRPr="00D40FC7" w:rsidRDefault="004A49ED" w:rsidP="005E6E69">
            <w:pPr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Q1</w:t>
            </w:r>
          </w:p>
        </w:tc>
        <w:tc>
          <w:tcPr>
            <w:tcW w:w="7751" w:type="dxa"/>
          </w:tcPr>
          <w:p w14:paraId="39B80145" w14:textId="7276FA91" w:rsidR="004A49ED" w:rsidRPr="00D40FC7" w:rsidRDefault="004A49ED" w:rsidP="005E6E69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  <w:tr w:rsidR="004A49ED" w:rsidRPr="00D40FC7" w14:paraId="3842A44A" w14:textId="77777777" w:rsidTr="004A49ED">
        <w:trPr>
          <w:gridAfter w:val="1"/>
          <w:wAfter w:w="7" w:type="dxa"/>
        </w:trPr>
        <w:tc>
          <w:tcPr>
            <w:tcW w:w="663" w:type="dxa"/>
            <w:vMerge/>
          </w:tcPr>
          <w:p w14:paraId="46B58664" w14:textId="356437CB" w:rsidR="004A49ED" w:rsidRPr="00D40FC7" w:rsidRDefault="004A49ED" w:rsidP="004A49ED">
            <w:pPr>
              <w:rPr>
                <w:rFonts w:ascii="Neue Haas Grotesk Display Pro" w:hAnsi="Neue Haas Grotesk Display Pro"/>
                <w:lang w:val="en-GB"/>
              </w:rPr>
            </w:pPr>
          </w:p>
        </w:tc>
        <w:tc>
          <w:tcPr>
            <w:tcW w:w="476" w:type="dxa"/>
          </w:tcPr>
          <w:p w14:paraId="3CF17A21" w14:textId="358BE9F8" w:rsidR="004A49ED" w:rsidRPr="00D40FC7" w:rsidRDefault="004A49ED" w:rsidP="005E6E69">
            <w:pPr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Q2</w:t>
            </w:r>
          </w:p>
        </w:tc>
        <w:tc>
          <w:tcPr>
            <w:tcW w:w="7751" w:type="dxa"/>
          </w:tcPr>
          <w:p w14:paraId="16E708A0" w14:textId="77777777" w:rsidR="004A49ED" w:rsidRPr="00D40FC7" w:rsidRDefault="004A49ED" w:rsidP="005E6E69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  <w:tr w:rsidR="004A49ED" w:rsidRPr="00D40FC7" w14:paraId="70D55710" w14:textId="77777777" w:rsidTr="004A49ED">
        <w:trPr>
          <w:gridAfter w:val="1"/>
          <w:wAfter w:w="7" w:type="dxa"/>
        </w:trPr>
        <w:tc>
          <w:tcPr>
            <w:tcW w:w="663" w:type="dxa"/>
            <w:vMerge/>
          </w:tcPr>
          <w:p w14:paraId="74123E39" w14:textId="46F8C371" w:rsidR="004A49ED" w:rsidRPr="00D40FC7" w:rsidRDefault="004A49ED" w:rsidP="004A49ED">
            <w:pPr>
              <w:rPr>
                <w:rFonts w:ascii="Neue Haas Grotesk Display Pro" w:hAnsi="Neue Haas Grotesk Display Pro"/>
                <w:lang w:val="en-GB"/>
              </w:rPr>
            </w:pPr>
          </w:p>
        </w:tc>
        <w:tc>
          <w:tcPr>
            <w:tcW w:w="476" w:type="dxa"/>
          </w:tcPr>
          <w:p w14:paraId="7AEA019F" w14:textId="135C8524" w:rsidR="004A49ED" w:rsidRPr="00D40FC7" w:rsidRDefault="004A49ED" w:rsidP="005E6E69">
            <w:pPr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Q3</w:t>
            </w:r>
          </w:p>
        </w:tc>
        <w:tc>
          <w:tcPr>
            <w:tcW w:w="7751" w:type="dxa"/>
          </w:tcPr>
          <w:p w14:paraId="7E4D26C5" w14:textId="77777777" w:rsidR="004A49ED" w:rsidRPr="00D40FC7" w:rsidRDefault="004A49ED" w:rsidP="005E6E69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  <w:tr w:rsidR="004A49ED" w:rsidRPr="00D40FC7" w14:paraId="3FA65CEA" w14:textId="77777777" w:rsidTr="004A49ED">
        <w:trPr>
          <w:gridAfter w:val="1"/>
          <w:wAfter w:w="7" w:type="dxa"/>
        </w:trPr>
        <w:tc>
          <w:tcPr>
            <w:tcW w:w="663" w:type="dxa"/>
            <w:vMerge/>
          </w:tcPr>
          <w:p w14:paraId="7CAC477F" w14:textId="3F19EF2F" w:rsidR="004A49ED" w:rsidRPr="00D40FC7" w:rsidRDefault="004A49ED" w:rsidP="004A49ED">
            <w:pPr>
              <w:rPr>
                <w:rFonts w:ascii="Neue Haas Grotesk Display Pro" w:hAnsi="Neue Haas Grotesk Display Pro"/>
                <w:lang w:val="en-GB"/>
              </w:rPr>
            </w:pPr>
          </w:p>
        </w:tc>
        <w:tc>
          <w:tcPr>
            <w:tcW w:w="476" w:type="dxa"/>
          </w:tcPr>
          <w:p w14:paraId="783FDD14" w14:textId="5DC6B67F" w:rsidR="004A49ED" w:rsidRPr="00D40FC7" w:rsidRDefault="004A49ED" w:rsidP="005E6E69">
            <w:pPr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Q4</w:t>
            </w:r>
          </w:p>
        </w:tc>
        <w:tc>
          <w:tcPr>
            <w:tcW w:w="7751" w:type="dxa"/>
          </w:tcPr>
          <w:p w14:paraId="4511318A" w14:textId="77777777" w:rsidR="004A49ED" w:rsidRPr="00D40FC7" w:rsidRDefault="004A49ED" w:rsidP="005E6E69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  <w:tr w:rsidR="004A49ED" w:rsidRPr="00D40FC7" w14:paraId="53AD0608" w14:textId="77777777" w:rsidTr="00BE1D6B">
        <w:trPr>
          <w:gridAfter w:val="1"/>
          <w:wAfter w:w="7" w:type="dxa"/>
        </w:trPr>
        <w:tc>
          <w:tcPr>
            <w:tcW w:w="663" w:type="dxa"/>
            <w:vMerge w:val="restart"/>
            <w:vAlign w:val="center"/>
          </w:tcPr>
          <w:p w14:paraId="248B2D04" w14:textId="33C800B4" w:rsidR="004A49ED" w:rsidRPr="00D40FC7" w:rsidRDefault="004A49ED" w:rsidP="004A49ED">
            <w:pPr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2023</w:t>
            </w:r>
          </w:p>
        </w:tc>
        <w:tc>
          <w:tcPr>
            <w:tcW w:w="476" w:type="dxa"/>
          </w:tcPr>
          <w:p w14:paraId="0A4AB6DE" w14:textId="6C100B27" w:rsidR="004A49ED" w:rsidRPr="00D40FC7" w:rsidRDefault="004A49ED" w:rsidP="004A49ED">
            <w:pPr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Q1</w:t>
            </w:r>
          </w:p>
        </w:tc>
        <w:tc>
          <w:tcPr>
            <w:tcW w:w="7751" w:type="dxa"/>
          </w:tcPr>
          <w:p w14:paraId="6F560FE7" w14:textId="07E42F56" w:rsidR="004A49ED" w:rsidRPr="00D40FC7" w:rsidRDefault="004A49ED" w:rsidP="004A49ED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  <w:tr w:rsidR="004A49ED" w:rsidRPr="00D40FC7" w14:paraId="66F1DADD" w14:textId="77777777" w:rsidTr="00BE1D6B">
        <w:trPr>
          <w:gridAfter w:val="1"/>
          <w:wAfter w:w="7" w:type="dxa"/>
        </w:trPr>
        <w:tc>
          <w:tcPr>
            <w:tcW w:w="663" w:type="dxa"/>
            <w:vMerge/>
          </w:tcPr>
          <w:p w14:paraId="09C81E35" w14:textId="5577F208" w:rsidR="004A49ED" w:rsidRPr="00D40FC7" w:rsidRDefault="004A49ED" w:rsidP="004A49ED">
            <w:pPr>
              <w:rPr>
                <w:rFonts w:ascii="Neue Haas Grotesk Display Pro" w:hAnsi="Neue Haas Grotesk Display Pro"/>
                <w:lang w:val="en-GB"/>
              </w:rPr>
            </w:pPr>
          </w:p>
        </w:tc>
        <w:tc>
          <w:tcPr>
            <w:tcW w:w="476" w:type="dxa"/>
          </w:tcPr>
          <w:p w14:paraId="5D3B81D0" w14:textId="67664AF1" w:rsidR="004A49ED" w:rsidRPr="00D40FC7" w:rsidRDefault="004A49ED" w:rsidP="004A49ED">
            <w:pPr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Q2</w:t>
            </w:r>
          </w:p>
        </w:tc>
        <w:tc>
          <w:tcPr>
            <w:tcW w:w="7751" w:type="dxa"/>
          </w:tcPr>
          <w:p w14:paraId="4EEFF75F" w14:textId="77777777" w:rsidR="004A49ED" w:rsidRPr="00D40FC7" w:rsidRDefault="004A49ED" w:rsidP="004A49ED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  <w:tr w:rsidR="004A49ED" w:rsidRPr="00D40FC7" w14:paraId="79235E59" w14:textId="77777777" w:rsidTr="00BE1D6B">
        <w:trPr>
          <w:gridAfter w:val="1"/>
          <w:wAfter w:w="7" w:type="dxa"/>
        </w:trPr>
        <w:tc>
          <w:tcPr>
            <w:tcW w:w="663" w:type="dxa"/>
            <w:vMerge/>
          </w:tcPr>
          <w:p w14:paraId="50E00E71" w14:textId="6412DA62" w:rsidR="004A49ED" w:rsidRPr="00D40FC7" w:rsidRDefault="004A49ED" w:rsidP="004A49ED">
            <w:pPr>
              <w:rPr>
                <w:rFonts w:ascii="Neue Haas Grotesk Display Pro" w:hAnsi="Neue Haas Grotesk Display Pro"/>
                <w:lang w:val="en-GB"/>
              </w:rPr>
            </w:pPr>
          </w:p>
        </w:tc>
        <w:tc>
          <w:tcPr>
            <w:tcW w:w="476" w:type="dxa"/>
          </w:tcPr>
          <w:p w14:paraId="3E96EDA7" w14:textId="5CE76DFF" w:rsidR="004A49ED" w:rsidRPr="00D40FC7" w:rsidRDefault="004A49ED" w:rsidP="004A49ED">
            <w:pPr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Q3</w:t>
            </w:r>
          </w:p>
        </w:tc>
        <w:tc>
          <w:tcPr>
            <w:tcW w:w="7751" w:type="dxa"/>
          </w:tcPr>
          <w:p w14:paraId="3F27E906" w14:textId="77777777" w:rsidR="004A49ED" w:rsidRPr="00D40FC7" w:rsidRDefault="004A49ED" w:rsidP="004A49ED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  <w:tr w:rsidR="004A49ED" w:rsidRPr="00D40FC7" w14:paraId="139C34A7" w14:textId="77777777" w:rsidTr="00BE1D6B">
        <w:trPr>
          <w:gridAfter w:val="1"/>
          <w:wAfter w:w="7" w:type="dxa"/>
        </w:trPr>
        <w:tc>
          <w:tcPr>
            <w:tcW w:w="663" w:type="dxa"/>
            <w:vMerge/>
          </w:tcPr>
          <w:p w14:paraId="4775342A" w14:textId="6753225A" w:rsidR="004A49ED" w:rsidRPr="00D40FC7" w:rsidRDefault="004A49ED" w:rsidP="004A49ED">
            <w:pPr>
              <w:rPr>
                <w:rFonts w:ascii="Neue Haas Grotesk Display Pro" w:hAnsi="Neue Haas Grotesk Display Pro"/>
                <w:lang w:val="en-GB"/>
              </w:rPr>
            </w:pPr>
          </w:p>
        </w:tc>
        <w:tc>
          <w:tcPr>
            <w:tcW w:w="476" w:type="dxa"/>
          </w:tcPr>
          <w:p w14:paraId="765EFF81" w14:textId="6A9C96E0" w:rsidR="004A49ED" w:rsidRPr="00D40FC7" w:rsidRDefault="004A49ED" w:rsidP="004A49ED">
            <w:pPr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Q4</w:t>
            </w:r>
          </w:p>
        </w:tc>
        <w:tc>
          <w:tcPr>
            <w:tcW w:w="7751" w:type="dxa"/>
          </w:tcPr>
          <w:p w14:paraId="357CE64F" w14:textId="77777777" w:rsidR="004A49ED" w:rsidRPr="00D40FC7" w:rsidRDefault="004A49ED" w:rsidP="004A49ED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  <w:tr w:rsidR="004A49ED" w:rsidRPr="00D40FC7" w14:paraId="0D03F79A" w14:textId="77777777" w:rsidTr="004A49ED">
        <w:trPr>
          <w:gridAfter w:val="1"/>
          <w:wAfter w:w="7" w:type="dxa"/>
        </w:trPr>
        <w:tc>
          <w:tcPr>
            <w:tcW w:w="663" w:type="dxa"/>
            <w:vMerge w:val="restart"/>
            <w:vAlign w:val="center"/>
          </w:tcPr>
          <w:p w14:paraId="0EE0A782" w14:textId="05077E81" w:rsidR="004A49ED" w:rsidRPr="00D40FC7" w:rsidRDefault="004A49ED" w:rsidP="004A49ED">
            <w:pPr>
              <w:jc w:val="center"/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2024</w:t>
            </w:r>
          </w:p>
        </w:tc>
        <w:tc>
          <w:tcPr>
            <w:tcW w:w="476" w:type="dxa"/>
          </w:tcPr>
          <w:p w14:paraId="5B86E5C4" w14:textId="77777777" w:rsidR="004A49ED" w:rsidRPr="00D40FC7" w:rsidRDefault="004A49ED" w:rsidP="00F96947">
            <w:pPr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Q1</w:t>
            </w:r>
          </w:p>
        </w:tc>
        <w:tc>
          <w:tcPr>
            <w:tcW w:w="7751" w:type="dxa"/>
          </w:tcPr>
          <w:p w14:paraId="61296B3D" w14:textId="77777777" w:rsidR="004A49ED" w:rsidRPr="00D40FC7" w:rsidRDefault="004A49ED" w:rsidP="00F96947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  <w:tr w:rsidR="004A49ED" w:rsidRPr="00D40FC7" w14:paraId="1F7163B2" w14:textId="77777777" w:rsidTr="004A49ED">
        <w:trPr>
          <w:gridAfter w:val="1"/>
          <w:wAfter w:w="7" w:type="dxa"/>
        </w:trPr>
        <w:tc>
          <w:tcPr>
            <w:tcW w:w="663" w:type="dxa"/>
            <w:vMerge/>
          </w:tcPr>
          <w:p w14:paraId="6C3E8CC2" w14:textId="77777777" w:rsidR="004A49ED" w:rsidRPr="00D40FC7" w:rsidRDefault="004A49ED" w:rsidP="00F96947">
            <w:pPr>
              <w:rPr>
                <w:rFonts w:ascii="Neue Haas Grotesk Display Pro" w:hAnsi="Neue Haas Grotesk Display Pro"/>
                <w:lang w:val="en-GB"/>
              </w:rPr>
            </w:pPr>
          </w:p>
        </w:tc>
        <w:tc>
          <w:tcPr>
            <w:tcW w:w="476" w:type="dxa"/>
          </w:tcPr>
          <w:p w14:paraId="36AAE90F" w14:textId="77777777" w:rsidR="004A49ED" w:rsidRPr="00D40FC7" w:rsidRDefault="004A49ED" w:rsidP="00F96947">
            <w:pPr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Q2</w:t>
            </w:r>
          </w:p>
        </w:tc>
        <w:tc>
          <w:tcPr>
            <w:tcW w:w="7751" w:type="dxa"/>
          </w:tcPr>
          <w:p w14:paraId="55BBC495" w14:textId="77777777" w:rsidR="004A49ED" w:rsidRPr="00D40FC7" w:rsidRDefault="004A49ED" w:rsidP="00F96947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  <w:tr w:rsidR="004A49ED" w:rsidRPr="00D40FC7" w14:paraId="7DC36BA6" w14:textId="77777777" w:rsidTr="004A49ED">
        <w:trPr>
          <w:gridAfter w:val="1"/>
          <w:wAfter w:w="7" w:type="dxa"/>
        </w:trPr>
        <w:tc>
          <w:tcPr>
            <w:tcW w:w="663" w:type="dxa"/>
            <w:vMerge/>
          </w:tcPr>
          <w:p w14:paraId="5C0A55CA" w14:textId="77777777" w:rsidR="004A49ED" w:rsidRPr="00D40FC7" w:rsidRDefault="004A49ED" w:rsidP="00F96947">
            <w:pPr>
              <w:rPr>
                <w:rFonts w:ascii="Neue Haas Grotesk Display Pro" w:hAnsi="Neue Haas Grotesk Display Pro"/>
                <w:lang w:val="en-GB"/>
              </w:rPr>
            </w:pPr>
          </w:p>
        </w:tc>
        <w:tc>
          <w:tcPr>
            <w:tcW w:w="476" w:type="dxa"/>
          </w:tcPr>
          <w:p w14:paraId="138A1415" w14:textId="77777777" w:rsidR="004A49ED" w:rsidRPr="00D40FC7" w:rsidRDefault="004A49ED" w:rsidP="00F96947">
            <w:pPr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Q3</w:t>
            </w:r>
          </w:p>
        </w:tc>
        <w:tc>
          <w:tcPr>
            <w:tcW w:w="7751" w:type="dxa"/>
          </w:tcPr>
          <w:p w14:paraId="33311A1C" w14:textId="77777777" w:rsidR="004A49ED" w:rsidRPr="00D40FC7" w:rsidRDefault="004A49ED" w:rsidP="00F96947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  <w:tr w:rsidR="004A49ED" w:rsidRPr="00D40FC7" w14:paraId="14D9B0A3" w14:textId="77777777" w:rsidTr="004A49ED">
        <w:trPr>
          <w:gridAfter w:val="1"/>
          <w:wAfter w:w="7" w:type="dxa"/>
        </w:trPr>
        <w:tc>
          <w:tcPr>
            <w:tcW w:w="663" w:type="dxa"/>
            <w:vMerge/>
          </w:tcPr>
          <w:p w14:paraId="4D05CA72" w14:textId="77777777" w:rsidR="004A49ED" w:rsidRPr="00D40FC7" w:rsidRDefault="004A49ED" w:rsidP="00F96947">
            <w:pPr>
              <w:rPr>
                <w:rFonts w:ascii="Neue Haas Grotesk Display Pro" w:hAnsi="Neue Haas Grotesk Display Pro"/>
                <w:lang w:val="en-GB"/>
              </w:rPr>
            </w:pPr>
          </w:p>
        </w:tc>
        <w:tc>
          <w:tcPr>
            <w:tcW w:w="476" w:type="dxa"/>
          </w:tcPr>
          <w:p w14:paraId="72345D17" w14:textId="77777777" w:rsidR="004A49ED" w:rsidRPr="00D40FC7" w:rsidRDefault="004A49ED" w:rsidP="00F96947">
            <w:pPr>
              <w:rPr>
                <w:rFonts w:ascii="Neue Haas Grotesk Display Pro" w:hAnsi="Neue Haas Grotesk Display Pro"/>
                <w:lang w:val="en-GB"/>
              </w:rPr>
            </w:pPr>
            <w:r w:rsidRPr="00D40FC7">
              <w:rPr>
                <w:rFonts w:ascii="Neue Haas Grotesk Display Pro" w:hAnsi="Neue Haas Grotesk Display Pro"/>
                <w:lang w:val="en-GB"/>
              </w:rPr>
              <w:t>Q4</w:t>
            </w:r>
          </w:p>
        </w:tc>
        <w:tc>
          <w:tcPr>
            <w:tcW w:w="7751" w:type="dxa"/>
          </w:tcPr>
          <w:p w14:paraId="5DE427DA" w14:textId="77777777" w:rsidR="004A49ED" w:rsidRPr="00D40FC7" w:rsidRDefault="004A49ED" w:rsidP="00F96947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</w:tbl>
    <w:p w14:paraId="0556D625" w14:textId="283E7E79" w:rsidR="00141C3A" w:rsidRPr="00D40FC7" w:rsidRDefault="00141C3A" w:rsidP="005E6E69">
      <w:pPr>
        <w:spacing w:after="0"/>
        <w:rPr>
          <w:rFonts w:ascii="Neue Haas Grotesk Display Pro" w:hAnsi="Neue Haas Grotesk Display Pro"/>
          <w:lang w:val="en-GB"/>
        </w:rPr>
      </w:pPr>
    </w:p>
    <w:p w14:paraId="5C8FB36D" w14:textId="5D6ABA95" w:rsidR="00141C3A" w:rsidRPr="00D40FC7" w:rsidRDefault="00141C3A">
      <w:pPr>
        <w:rPr>
          <w:rFonts w:ascii="Neue Haas Grotesk Display Pro" w:hAnsi="Neue Haas Grotesk Display Pro"/>
          <w:lang w:val="en-GB"/>
        </w:rPr>
      </w:pPr>
      <w:r w:rsidRPr="00D40FC7">
        <w:rPr>
          <w:rFonts w:ascii="Neue Haas Grotesk Display Pro" w:hAnsi="Neue Haas Grotesk Display Pro"/>
          <w:lang w:val="en-GB"/>
        </w:rPr>
        <w:br w:type="page"/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E6E69" w:rsidRPr="009D57B1" w14:paraId="1B64A9BD" w14:textId="77777777" w:rsidTr="00D40FC7">
        <w:tc>
          <w:tcPr>
            <w:tcW w:w="9016" w:type="dxa"/>
            <w:shd w:val="clear" w:color="auto" w:fill="DBDBDB"/>
          </w:tcPr>
          <w:p w14:paraId="6F61F0ED" w14:textId="53E42C12" w:rsidR="005E6E69" w:rsidRPr="00D40FC7" w:rsidRDefault="005E6E69" w:rsidP="00141C3A">
            <w:pPr>
              <w:jc w:val="center"/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</w:pPr>
            <w:r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lastRenderedPageBreak/>
              <w:t>Short project description</w:t>
            </w:r>
            <w:r w:rsidR="00141C3A" w:rsidRPr="00D40FC7">
              <w:rPr>
                <w:rFonts w:ascii="Neue Haas Grotesk Display Pro" w:hAnsi="Neue Haas Grotesk Display Pro"/>
                <w:sz w:val="24"/>
                <w:szCs w:val="24"/>
                <w:lang w:val="en-GB"/>
              </w:rPr>
              <w:t xml:space="preserve"> [max: 20 lines]</w:t>
            </w:r>
          </w:p>
        </w:tc>
      </w:tr>
      <w:tr w:rsidR="005E6E69" w:rsidRPr="009D57B1" w14:paraId="7AB3637C" w14:textId="77777777" w:rsidTr="004E20A2">
        <w:trPr>
          <w:trHeight w:val="5230"/>
        </w:trPr>
        <w:tc>
          <w:tcPr>
            <w:tcW w:w="9016" w:type="dxa"/>
          </w:tcPr>
          <w:p w14:paraId="7FD07207" w14:textId="4D1E464D" w:rsidR="005E6E69" w:rsidRPr="00D40FC7" w:rsidRDefault="005E6E69" w:rsidP="00141C3A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</w:tbl>
    <w:p w14:paraId="4EFC9072" w14:textId="6D4EE65C" w:rsidR="005E6E69" w:rsidRPr="00D40FC7" w:rsidRDefault="005E6E69" w:rsidP="004E20A2">
      <w:pPr>
        <w:spacing w:after="0"/>
        <w:rPr>
          <w:rFonts w:ascii="Neue Haas Grotesk Display Pro" w:hAnsi="Neue Haas Grotesk Display Pro"/>
          <w:lang w:val="en-GB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E20A2" w:rsidRPr="009D57B1" w14:paraId="7E5ABC3E" w14:textId="77777777" w:rsidTr="00D40FC7">
        <w:tc>
          <w:tcPr>
            <w:tcW w:w="9016" w:type="dxa"/>
            <w:shd w:val="clear" w:color="auto" w:fill="DBDBDB"/>
          </w:tcPr>
          <w:p w14:paraId="4E326508" w14:textId="19A633FB" w:rsidR="004E20A2" w:rsidRPr="00D40FC7" w:rsidRDefault="001F39E7" w:rsidP="001F39E7">
            <w:pPr>
              <w:jc w:val="center"/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</w:pPr>
            <w:r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 xml:space="preserve">Scientific level and quality </w:t>
            </w:r>
            <w:r w:rsidR="00141C3A" w:rsidRPr="00D40FC7">
              <w:rPr>
                <w:rFonts w:ascii="Neue Haas Grotesk Display Pro" w:hAnsi="Neue Haas Grotesk Display Pro"/>
                <w:sz w:val="24"/>
                <w:szCs w:val="24"/>
                <w:lang w:val="en-GB"/>
              </w:rPr>
              <w:t>[max: 10 lines]</w:t>
            </w:r>
          </w:p>
        </w:tc>
      </w:tr>
      <w:tr w:rsidR="004E20A2" w:rsidRPr="009D57B1" w14:paraId="382A452D" w14:textId="77777777" w:rsidTr="004E20A2">
        <w:trPr>
          <w:trHeight w:val="1636"/>
        </w:trPr>
        <w:tc>
          <w:tcPr>
            <w:tcW w:w="9016" w:type="dxa"/>
          </w:tcPr>
          <w:p w14:paraId="79F49CA4" w14:textId="41DAC6FB" w:rsidR="004E20A2" w:rsidRPr="00D40FC7" w:rsidRDefault="004E20A2" w:rsidP="00F96947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</w:tbl>
    <w:p w14:paraId="01AB54E0" w14:textId="0665C562" w:rsidR="004E20A2" w:rsidRPr="00D40FC7" w:rsidRDefault="004E20A2" w:rsidP="004E20A2">
      <w:pPr>
        <w:spacing w:after="0"/>
        <w:rPr>
          <w:rFonts w:ascii="Neue Haas Grotesk Display Pro" w:hAnsi="Neue Haas Grotesk Display Pro"/>
          <w:lang w:val="en-GB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12BE9" w:rsidRPr="009D57B1" w14:paraId="324E7FED" w14:textId="77777777" w:rsidTr="00D40FC7">
        <w:tc>
          <w:tcPr>
            <w:tcW w:w="9016" w:type="dxa"/>
            <w:shd w:val="clear" w:color="auto" w:fill="DBDBDB"/>
          </w:tcPr>
          <w:p w14:paraId="1A43B39E" w14:textId="21E1AE9A" w:rsidR="00112BE9" w:rsidRPr="00D40FC7" w:rsidRDefault="00F45089" w:rsidP="00112BE9">
            <w:pPr>
              <w:jc w:val="center"/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</w:pPr>
            <w:r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>GreenLab</w:t>
            </w:r>
            <w:r w:rsidR="001F39E7"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 xml:space="preserve"> </w:t>
            </w:r>
            <w:r w:rsidR="00112BE9"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>fit</w:t>
            </w:r>
            <w:r w:rsidR="001F39E7"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 xml:space="preserve"> and </w:t>
            </w:r>
            <w:r w:rsidR="00065149"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>I</w:t>
            </w:r>
            <w:r w:rsidR="00251FB6"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 xml:space="preserve">ndustry </w:t>
            </w:r>
            <w:r w:rsidR="001F39E7"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>relevance</w:t>
            </w:r>
            <w:r w:rsidR="00112BE9"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 xml:space="preserve"> </w:t>
            </w:r>
            <w:r w:rsidR="00112BE9" w:rsidRPr="00D40FC7">
              <w:rPr>
                <w:rFonts w:ascii="Neue Haas Grotesk Display Pro" w:hAnsi="Neue Haas Grotesk Display Pro"/>
                <w:sz w:val="24"/>
                <w:szCs w:val="24"/>
                <w:lang w:val="en-GB"/>
              </w:rPr>
              <w:t>[max: 10 lines]</w:t>
            </w:r>
          </w:p>
        </w:tc>
      </w:tr>
      <w:tr w:rsidR="00112BE9" w:rsidRPr="009D57B1" w14:paraId="5E7F42A6" w14:textId="77777777" w:rsidTr="003B2044">
        <w:trPr>
          <w:trHeight w:val="1636"/>
        </w:trPr>
        <w:tc>
          <w:tcPr>
            <w:tcW w:w="9016" w:type="dxa"/>
          </w:tcPr>
          <w:p w14:paraId="088E8489" w14:textId="6DE775DA" w:rsidR="00112BE9" w:rsidRPr="00D40FC7" w:rsidRDefault="00112BE9" w:rsidP="003B2044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</w:tbl>
    <w:p w14:paraId="42F709E7" w14:textId="135F7A46" w:rsidR="00112BE9" w:rsidRPr="00D40FC7" w:rsidRDefault="00112BE9" w:rsidP="004E20A2">
      <w:pPr>
        <w:spacing w:after="0"/>
        <w:rPr>
          <w:rFonts w:ascii="Neue Haas Grotesk Display Pro" w:hAnsi="Neue Haas Grotesk Display Pro"/>
          <w:lang w:val="en-GB"/>
        </w:rPr>
      </w:pPr>
    </w:p>
    <w:p w14:paraId="291AC88D" w14:textId="1C3ADB5B" w:rsidR="00112BE9" w:rsidRPr="00D40FC7" w:rsidRDefault="00112BE9" w:rsidP="004E20A2">
      <w:pPr>
        <w:spacing w:after="0"/>
        <w:rPr>
          <w:rFonts w:ascii="Neue Haas Grotesk Display Pro" w:hAnsi="Neue Haas Grotesk Display Pro"/>
          <w:lang w:val="en-GB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E20A2" w:rsidRPr="00D40FC7" w14:paraId="762EB6D4" w14:textId="77777777" w:rsidTr="00D40FC7">
        <w:tc>
          <w:tcPr>
            <w:tcW w:w="9016" w:type="dxa"/>
            <w:shd w:val="clear" w:color="auto" w:fill="DBDBDB"/>
          </w:tcPr>
          <w:p w14:paraId="2FC00FE6" w14:textId="3A671CB7" w:rsidR="004E20A2" w:rsidRPr="00D40FC7" w:rsidRDefault="001F39E7" w:rsidP="00141C3A">
            <w:pPr>
              <w:jc w:val="center"/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</w:pPr>
            <w:r w:rsidRPr="00D40FC7">
              <w:rPr>
                <w:rFonts w:ascii="Neue Haas Grotesk Display Pro" w:hAnsi="Neue Haas Grotesk Display Pro"/>
                <w:b/>
                <w:lang w:val="en-US"/>
              </w:rPr>
              <w:t>Follow-up plans</w:t>
            </w:r>
            <w:r w:rsidRPr="00D40FC7">
              <w:rPr>
                <w:rFonts w:ascii="Neue Haas Grotesk Display Pro" w:hAnsi="Neue Haas Grotesk Display Pro"/>
                <w:lang w:val="en-US"/>
              </w:rPr>
              <w:t xml:space="preserve"> (new applications/projects etc.) </w:t>
            </w:r>
            <w:r w:rsidR="00141C3A" w:rsidRPr="00D40FC7">
              <w:rPr>
                <w:rFonts w:ascii="Neue Haas Grotesk Display Pro" w:hAnsi="Neue Haas Grotesk Display Pro"/>
                <w:sz w:val="24"/>
                <w:szCs w:val="24"/>
                <w:lang w:val="en-GB"/>
              </w:rPr>
              <w:t>[max: 10 lines]</w:t>
            </w:r>
          </w:p>
        </w:tc>
      </w:tr>
      <w:tr w:rsidR="004E20A2" w:rsidRPr="00D40FC7" w14:paraId="31D6AF3A" w14:textId="77777777" w:rsidTr="00F96947">
        <w:trPr>
          <w:trHeight w:val="1636"/>
        </w:trPr>
        <w:tc>
          <w:tcPr>
            <w:tcW w:w="9016" w:type="dxa"/>
          </w:tcPr>
          <w:p w14:paraId="7928EB45" w14:textId="0B2588FB" w:rsidR="004E20A2" w:rsidRPr="00D40FC7" w:rsidRDefault="004E20A2" w:rsidP="00F96947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</w:tbl>
    <w:p w14:paraId="6F35A7B8" w14:textId="78519190" w:rsidR="004E20A2" w:rsidRPr="00D40FC7" w:rsidRDefault="004E20A2" w:rsidP="004E20A2">
      <w:pPr>
        <w:spacing w:after="0"/>
        <w:rPr>
          <w:rFonts w:ascii="Neue Haas Grotesk Display Pro" w:hAnsi="Neue Haas Grotesk Display Pro"/>
          <w:lang w:val="en-GB"/>
        </w:rPr>
      </w:pPr>
    </w:p>
    <w:p w14:paraId="0EC882F2" w14:textId="125C7516" w:rsidR="00112BE9" w:rsidRPr="00D40FC7" w:rsidRDefault="00112BE9" w:rsidP="004E20A2">
      <w:pPr>
        <w:spacing w:after="0"/>
        <w:rPr>
          <w:rFonts w:ascii="Neue Haas Grotesk Display Pro" w:hAnsi="Neue Haas Grotesk Display Pro"/>
          <w:lang w:val="en-GB"/>
        </w:rPr>
      </w:pPr>
    </w:p>
    <w:p w14:paraId="6195DF65" w14:textId="65339A38" w:rsidR="00112BE9" w:rsidRPr="00D40FC7" w:rsidRDefault="00112BE9" w:rsidP="004E20A2">
      <w:pPr>
        <w:spacing w:after="0"/>
        <w:rPr>
          <w:rFonts w:ascii="Neue Haas Grotesk Display Pro" w:hAnsi="Neue Haas Grotesk Display Pro"/>
          <w:lang w:val="en-GB"/>
        </w:rPr>
      </w:pPr>
    </w:p>
    <w:p w14:paraId="44B1ABA9" w14:textId="715FD604" w:rsidR="00112BE9" w:rsidRPr="00D40FC7" w:rsidRDefault="00112BE9" w:rsidP="004E20A2">
      <w:pPr>
        <w:spacing w:after="0"/>
        <w:rPr>
          <w:rFonts w:ascii="Neue Haas Grotesk Display Pro" w:hAnsi="Neue Haas Grotesk Display Pro"/>
          <w:lang w:val="en-GB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E20A2" w:rsidRPr="009D57B1" w14:paraId="6F07BFCD" w14:textId="77777777" w:rsidTr="00D40FC7">
        <w:tc>
          <w:tcPr>
            <w:tcW w:w="9016" w:type="dxa"/>
            <w:shd w:val="clear" w:color="auto" w:fill="DBDBDB"/>
          </w:tcPr>
          <w:p w14:paraId="18BEE945" w14:textId="3A5D7A33" w:rsidR="004E20A2" w:rsidRPr="00D40FC7" w:rsidRDefault="00495214" w:rsidP="00495214">
            <w:pPr>
              <w:jc w:val="center"/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</w:pPr>
            <w:r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lastRenderedPageBreak/>
              <w:t xml:space="preserve">International potential/replicability </w:t>
            </w:r>
            <w:r w:rsidR="00141C3A" w:rsidRPr="00D40FC7">
              <w:rPr>
                <w:rFonts w:ascii="Neue Haas Grotesk Display Pro" w:hAnsi="Neue Haas Grotesk Display Pro"/>
                <w:sz w:val="24"/>
                <w:szCs w:val="24"/>
                <w:lang w:val="en-GB"/>
              </w:rPr>
              <w:t>[max: 5 lines]</w:t>
            </w:r>
          </w:p>
        </w:tc>
      </w:tr>
      <w:tr w:rsidR="004E20A2" w:rsidRPr="009D57B1" w14:paraId="58DBC25C" w14:textId="77777777" w:rsidTr="00F96947">
        <w:trPr>
          <w:trHeight w:val="1636"/>
        </w:trPr>
        <w:tc>
          <w:tcPr>
            <w:tcW w:w="9016" w:type="dxa"/>
          </w:tcPr>
          <w:p w14:paraId="1755FD1B" w14:textId="77777777" w:rsidR="004E20A2" w:rsidRPr="00D40FC7" w:rsidRDefault="004E20A2" w:rsidP="00F96947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</w:tbl>
    <w:p w14:paraId="19E67059" w14:textId="5C59BCA1" w:rsidR="005E6E69" w:rsidRPr="00D40FC7" w:rsidRDefault="005E6E69" w:rsidP="004E20A2">
      <w:pPr>
        <w:rPr>
          <w:rFonts w:ascii="Neue Haas Grotesk Display Pro" w:hAnsi="Neue Haas Grotesk Display Pro"/>
          <w:lang w:val="en-GB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830EC" w:rsidRPr="00D40FC7" w14:paraId="033B765A" w14:textId="77777777" w:rsidTr="00D40FC7">
        <w:tc>
          <w:tcPr>
            <w:tcW w:w="9016" w:type="dxa"/>
            <w:shd w:val="clear" w:color="auto" w:fill="DBDBDB"/>
          </w:tcPr>
          <w:p w14:paraId="7EBF12A6" w14:textId="14B23A9B" w:rsidR="008830EC" w:rsidRPr="00D40FC7" w:rsidRDefault="00495214" w:rsidP="00495214">
            <w:pPr>
              <w:jc w:val="center"/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</w:pPr>
            <w:r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>Synergy with other projects/proposals</w:t>
            </w:r>
            <w:r w:rsidR="00112BE9" w:rsidRPr="00D40FC7">
              <w:rPr>
                <w:rFonts w:ascii="Neue Haas Grotesk Display Pro" w:hAnsi="Neue Haas Grotesk Display Pro"/>
                <w:sz w:val="24"/>
                <w:szCs w:val="24"/>
                <w:lang w:val="en-GB"/>
              </w:rPr>
              <w:t>– e.g.</w:t>
            </w:r>
            <w:r w:rsidR="008830EC" w:rsidRPr="00D40FC7">
              <w:rPr>
                <w:rFonts w:ascii="Neue Haas Grotesk Display Pro" w:hAnsi="Neue Haas Grotesk Display Pro"/>
                <w:sz w:val="24"/>
                <w:szCs w:val="24"/>
                <w:lang w:val="en-GB"/>
              </w:rPr>
              <w:t xml:space="preserve"> other projects, new applications, scaling…</w:t>
            </w:r>
            <w:r w:rsidR="008830EC" w:rsidRPr="00D40FC7">
              <w:rPr>
                <w:rFonts w:ascii="Neue Haas Grotesk Display Pro" w:hAnsi="Neue Haas Grotesk Display Pro"/>
                <w:b/>
                <w:sz w:val="24"/>
                <w:szCs w:val="24"/>
                <w:lang w:val="en-GB"/>
              </w:rPr>
              <w:t xml:space="preserve"> </w:t>
            </w:r>
            <w:r w:rsidR="008830EC" w:rsidRPr="00D40FC7">
              <w:rPr>
                <w:rFonts w:ascii="Neue Haas Grotesk Display Pro" w:hAnsi="Neue Haas Grotesk Display Pro"/>
                <w:sz w:val="24"/>
                <w:szCs w:val="24"/>
                <w:lang w:val="en-GB"/>
              </w:rPr>
              <w:t>[max: 5 lines]</w:t>
            </w:r>
          </w:p>
        </w:tc>
      </w:tr>
      <w:tr w:rsidR="008830EC" w:rsidRPr="00D40FC7" w14:paraId="4D93618B" w14:textId="77777777" w:rsidTr="00EB451E">
        <w:trPr>
          <w:trHeight w:val="1636"/>
        </w:trPr>
        <w:tc>
          <w:tcPr>
            <w:tcW w:w="9016" w:type="dxa"/>
          </w:tcPr>
          <w:p w14:paraId="1B37FA8B" w14:textId="77777777" w:rsidR="008830EC" w:rsidRPr="00D40FC7" w:rsidRDefault="008830EC" w:rsidP="00EB451E">
            <w:pPr>
              <w:rPr>
                <w:rFonts w:ascii="Neue Haas Grotesk Display Pro" w:hAnsi="Neue Haas Grotesk Display Pro"/>
                <w:lang w:val="en-GB"/>
              </w:rPr>
            </w:pPr>
          </w:p>
        </w:tc>
      </w:tr>
    </w:tbl>
    <w:p w14:paraId="79A642E1" w14:textId="77777777" w:rsidR="00056DE9" w:rsidRPr="00D40FC7" w:rsidRDefault="00056DE9" w:rsidP="004E20A2">
      <w:pPr>
        <w:rPr>
          <w:rFonts w:ascii="Neue Haas Grotesk Display Pro" w:hAnsi="Neue Haas Grotesk Display Pro"/>
          <w:lang w:val="en-US"/>
        </w:rPr>
      </w:pPr>
    </w:p>
    <w:sectPr w:rsidR="00056DE9" w:rsidRPr="00D40FC7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F6BFF" w14:textId="77777777" w:rsidR="00636BE6" w:rsidRDefault="00636BE6" w:rsidP="00A94639">
      <w:pPr>
        <w:spacing w:after="0" w:line="240" w:lineRule="auto"/>
      </w:pPr>
      <w:r>
        <w:separator/>
      </w:r>
    </w:p>
  </w:endnote>
  <w:endnote w:type="continuationSeparator" w:id="0">
    <w:p w14:paraId="44F48CBC" w14:textId="77777777" w:rsidR="00636BE6" w:rsidRDefault="00636BE6" w:rsidP="00A946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ue Haas Grotesk Text Pro">
    <w:altName w:val="Tahoma"/>
    <w:panose1 w:val="020D0804030502050203"/>
    <w:charset w:val="00"/>
    <w:family w:val="swiss"/>
    <w:pitch w:val="variable"/>
    <w:sig w:usb0="00000007" w:usb1="00000000" w:usb2="00000000" w:usb3="00000000" w:csb0="00000093" w:csb1="00000000"/>
  </w:font>
  <w:font w:name="Neue Haas Grotesk Display Pro">
    <w:altName w:val="Tahoma"/>
    <w:panose1 w:val="020D0504030502050203"/>
    <w:charset w:val="00"/>
    <w:family w:val="swiss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1A528" w14:textId="505984B8" w:rsidR="00A94639" w:rsidRDefault="00973DE7">
    <w:pPr>
      <w:pStyle w:val="Sidefod"/>
    </w:pPr>
    <w:r>
      <w:rPr>
        <w:noProof/>
        <w:lang w:eastAsia="da-DK"/>
      </w:rPr>
      <w:drawing>
        <wp:inline distT="0" distB="0" distL="0" distR="0" wp14:anchorId="2F665837" wp14:editId="38A28F37">
          <wp:extent cx="1547708" cy="295275"/>
          <wp:effectExtent l="0" t="0" r="0" b="0"/>
          <wp:docPr id="2" name="Billed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481" cy="3000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94639" w:rsidRPr="00A94639">
      <w:rPr>
        <w:noProof/>
        <w:lang w:eastAsia="da-DK"/>
      </w:rPr>
      <w:drawing>
        <wp:anchor distT="0" distB="0" distL="114300" distR="114300" simplePos="0" relativeHeight="251660288" behindDoc="0" locked="0" layoutInCell="1" allowOverlap="1" wp14:anchorId="5B957BD0" wp14:editId="1093F0C9">
          <wp:simplePos x="0" y="0"/>
          <wp:positionH relativeFrom="margin">
            <wp:posOffset>1859915</wp:posOffset>
          </wp:positionH>
          <wp:positionV relativeFrom="paragraph">
            <wp:posOffset>-41910</wp:posOffset>
          </wp:positionV>
          <wp:extent cx="2560320" cy="344805"/>
          <wp:effectExtent l="0" t="0" r="0" b="0"/>
          <wp:wrapNone/>
          <wp:docPr id="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0320" cy="3448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4639" w:rsidRPr="00A94639">
      <w:rPr>
        <w:b/>
        <w:noProof/>
        <w:sz w:val="24"/>
        <w:szCs w:val="24"/>
        <w:lang w:eastAsia="da-DK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1C77791" wp14:editId="71ED90B5">
              <wp:simplePos x="0" y="0"/>
              <wp:positionH relativeFrom="margin">
                <wp:align>right</wp:align>
              </wp:positionH>
              <wp:positionV relativeFrom="paragraph">
                <wp:posOffset>-190500</wp:posOffset>
              </wp:positionV>
              <wp:extent cx="419556" cy="611920"/>
              <wp:effectExtent l="0" t="0" r="0" b="0"/>
              <wp:wrapNone/>
              <wp:docPr id="4" name="Logo color">
                <a:extLst xmlns:a="http://schemas.openxmlformats.org/drawingml/2006/main">
                  <a:ext uri="{FF2B5EF4-FFF2-40B4-BE49-F238E27FC236}">
                    <a16:creationId xmlns:a16="http://schemas.microsoft.com/office/drawing/2014/main" id="{25459E2D-1F1D-A443-9309-55E03B817D37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419556" cy="611920"/>
                      </a:xfrm>
                      <a:custGeom>
                        <a:avLst/>
                        <a:gdLst>
                          <a:gd name="connsiteX0" fmla="*/ 1050029 w 4933949"/>
                          <a:gd name="connsiteY0" fmla="*/ 6094413 h 7196138"/>
                          <a:gd name="connsiteX1" fmla="*/ 3883920 w 4933949"/>
                          <a:gd name="connsiteY1" fmla="*/ 6094413 h 7196138"/>
                          <a:gd name="connsiteX2" fmla="*/ 4933949 w 4933949"/>
                          <a:gd name="connsiteY2" fmla="*/ 6645934 h 7196138"/>
                          <a:gd name="connsiteX3" fmla="*/ 3883920 w 4933949"/>
                          <a:gd name="connsiteY3" fmla="*/ 7196138 h 7196138"/>
                          <a:gd name="connsiteX4" fmla="*/ 1050029 w 4933949"/>
                          <a:gd name="connsiteY4" fmla="*/ 7196138 h 7196138"/>
                          <a:gd name="connsiteX5" fmla="*/ 0 w 4933949"/>
                          <a:gd name="connsiteY5" fmla="*/ 6645934 h 7196138"/>
                          <a:gd name="connsiteX6" fmla="*/ 1050029 w 4933949"/>
                          <a:gd name="connsiteY6" fmla="*/ 6094413 h 7196138"/>
                          <a:gd name="connsiteX7" fmla="*/ 1050029 w 4933949"/>
                          <a:gd name="connsiteY7" fmla="*/ 4730750 h 7196138"/>
                          <a:gd name="connsiteX8" fmla="*/ 3883920 w 4933949"/>
                          <a:gd name="connsiteY8" fmla="*/ 4730750 h 7196138"/>
                          <a:gd name="connsiteX9" fmla="*/ 4933949 w 4933949"/>
                          <a:gd name="connsiteY9" fmla="*/ 5283066 h 7196138"/>
                          <a:gd name="connsiteX10" fmla="*/ 3883920 w 4933949"/>
                          <a:gd name="connsiteY10" fmla="*/ 5834063 h 7196138"/>
                          <a:gd name="connsiteX11" fmla="*/ 1050029 w 4933949"/>
                          <a:gd name="connsiteY11" fmla="*/ 5834063 h 7196138"/>
                          <a:gd name="connsiteX12" fmla="*/ 0 w 4933949"/>
                          <a:gd name="connsiteY12" fmla="*/ 5283066 h 7196138"/>
                          <a:gd name="connsiteX13" fmla="*/ 1050029 w 4933949"/>
                          <a:gd name="connsiteY13" fmla="*/ 4730750 h 7196138"/>
                          <a:gd name="connsiteX14" fmla="*/ 1050029 w 4933949"/>
                          <a:gd name="connsiteY14" fmla="*/ 3368675 h 7196138"/>
                          <a:gd name="connsiteX15" fmla="*/ 3883920 w 4933949"/>
                          <a:gd name="connsiteY15" fmla="*/ 3368675 h 7196138"/>
                          <a:gd name="connsiteX16" fmla="*/ 4933949 w 4933949"/>
                          <a:gd name="connsiteY16" fmla="*/ 3920991 h 7196138"/>
                          <a:gd name="connsiteX17" fmla="*/ 3883920 w 4933949"/>
                          <a:gd name="connsiteY17" fmla="*/ 4471988 h 7196138"/>
                          <a:gd name="connsiteX18" fmla="*/ 1050029 w 4933949"/>
                          <a:gd name="connsiteY18" fmla="*/ 4471988 h 7196138"/>
                          <a:gd name="connsiteX19" fmla="*/ 0 w 4933949"/>
                          <a:gd name="connsiteY19" fmla="*/ 3920991 h 7196138"/>
                          <a:gd name="connsiteX20" fmla="*/ 1050029 w 4933949"/>
                          <a:gd name="connsiteY20" fmla="*/ 3368675 h 7196138"/>
                          <a:gd name="connsiteX21" fmla="*/ 678543 w 4933949"/>
                          <a:gd name="connsiteY21" fmla="*/ 305710 h 7196138"/>
                          <a:gd name="connsiteX22" fmla="*/ 678543 w 4933949"/>
                          <a:gd name="connsiteY22" fmla="*/ 2307316 h 7196138"/>
                          <a:gd name="connsiteX23" fmla="*/ 909109 w 4933949"/>
                          <a:gd name="connsiteY23" fmla="*/ 2307316 h 7196138"/>
                          <a:gd name="connsiteX24" fmla="*/ 1119911 w 4933949"/>
                          <a:gd name="connsiteY24" fmla="*/ 2234842 h 7196138"/>
                          <a:gd name="connsiteX25" fmla="*/ 1198962 w 4933949"/>
                          <a:gd name="connsiteY25" fmla="*/ 1615517 h 7196138"/>
                          <a:gd name="connsiteX26" fmla="*/ 1198962 w 4933949"/>
                          <a:gd name="connsiteY26" fmla="*/ 996191 h 7196138"/>
                          <a:gd name="connsiteX27" fmla="*/ 1119911 w 4933949"/>
                          <a:gd name="connsiteY27" fmla="*/ 378184 h 7196138"/>
                          <a:gd name="connsiteX28" fmla="*/ 909109 w 4933949"/>
                          <a:gd name="connsiteY28" fmla="*/ 305710 h 7196138"/>
                          <a:gd name="connsiteX29" fmla="*/ 678543 w 4933949"/>
                          <a:gd name="connsiteY29" fmla="*/ 305710 h 7196138"/>
                          <a:gd name="connsiteX30" fmla="*/ 1842869 w 4933949"/>
                          <a:gd name="connsiteY30" fmla="*/ 0 h 7196138"/>
                          <a:gd name="connsiteX31" fmla="*/ 3073618 w 4933949"/>
                          <a:gd name="connsiteY31" fmla="*/ 0 h 7196138"/>
                          <a:gd name="connsiteX32" fmla="*/ 3114467 w 4933949"/>
                          <a:gd name="connsiteY32" fmla="*/ 14495 h 7196138"/>
                          <a:gd name="connsiteX33" fmla="*/ 3128962 w 4933949"/>
                          <a:gd name="connsiteY33" fmla="*/ 54027 h 7196138"/>
                          <a:gd name="connsiteX34" fmla="*/ 3128962 w 4933949"/>
                          <a:gd name="connsiteY34" fmla="*/ 275402 h 7196138"/>
                          <a:gd name="connsiteX35" fmla="*/ 3114467 w 4933949"/>
                          <a:gd name="connsiteY35" fmla="*/ 314934 h 7196138"/>
                          <a:gd name="connsiteX36" fmla="*/ 3073618 w 4933949"/>
                          <a:gd name="connsiteY36" fmla="*/ 329429 h 7196138"/>
                          <a:gd name="connsiteX37" fmla="*/ 2679620 w 4933949"/>
                          <a:gd name="connsiteY37" fmla="*/ 329429 h 7196138"/>
                          <a:gd name="connsiteX38" fmla="*/ 2679620 w 4933949"/>
                          <a:gd name="connsiteY38" fmla="*/ 2558999 h 7196138"/>
                          <a:gd name="connsiteX39" fmla="*/ 2665125 w 4933949"/>
                          <a:gd name="connsiteY39" fmla="*/ 2598530 h 7196138"/>
                          <a:gd name="connsiteX40" fmla="*/ 2625594 w 4933949"/>
                          <a:gd name="connsiteY40" fmla="*/ 2613025 h 7196138"/>
                          <a:gd name="connsiteX41" fmla="*/ 2290893 w 4933949"/>
                          <a:gd name="connsiteY41" fmla="*/ 2613025 h 7196138"/>
                          <a:gd name="connsiteX42" fmla="*/ 2250044 w 4933949"/>
                          <a:gd name="connsiteY42" fmla="*/ 2598530 h 7196138"/>
                          <a:gd name="connsiteX43" fmla="*/ 2235549 w 4933949"/>
                          <a:gd name="connsiteY43" fmla="*/ 2558999 h 7196138"/>
                          <a:gd name="connsiteX44" fmla="*/ 2235549 w 4933949"/>
                          <a:gd name="connsiteY44" fmla="*/ 329429 h 7196138"/>
                          <a:gd name="connsiteX45" fmla="*/ 1842869 w 4933949"/>
                          <a:gd name="connsiteY45" fmla="*/ 329429 h 7196138"/>
                          <a:gd name="connsiteX46" fmla="*/ 1802020 w 4933949"/>
                          <a:gd name="connsiteY46" fmla="*/ 314934 h 7196138"/>
                          <a:gd name="connsiteX47" fmla="*/ 1787525 w 4933949"/>
                          <a:gd name="connsiteY47" fmla="*/ 275402 h 7196138"/>
                          <a:gd name="connsiteX48" fmla="*/ 1787525 w 4933949"/>
                          <a:gd name="connsiteY48" fmla="*/ 54027 h 7196138"/>
                          <a:gd name="connsiteX49" fmla="*/ 1802020 w 4933949"/>
                          <a:gd name="connsiteY49" fmla="*/ 14495 h 7196138"/>
                          <a:gd name="connsiteX50" fmla="*/ 1842869 w 4933949"/>
                          <a:gd name="connsiteY50" fmla="*/ 0 h 7196138"/>
                          <a:gd name="connsiteX51" fmla="*/ 317544 w 4933949"/>
                          <a:gd name="connsiteY51" fmla="*/ 0 h 7196138"/>
                          <a:gd name="connsiteX52" fmla="*/ 972349 w 4933949"/>
                          <a:gd name="connsiteY52" fmla="*/ 0 h 7196138"/>
                          <a:gd name="connsiteX53" fmla="*/ 1476958 w 4933949"/>
                          <a:gd name="connsiteY53" fmla="*/ 179209 h 7196138"/>
                          <a:gd name="connsiteX54" fmla="*/ 1619250 w 4933949"/>
                          <a:gd name="connsiteY54" fmla="*/ 1025181 h 7196138"/>
                          <a:gd name="connsiteX55" fmla="*/ 1619250 w 4933949"/>
                          <a:gd name="connsiteY55" fmla="*/ 1587845 h 7196138"/>
                          <a:gd name="connsiteX56" fmla="*/ 1476958 w 4933949"/>
                          <a:gd name="connsiteY56" fmla="*/ 2433816 h 7196138"/>
                          <a:gd name="connsiteX57" fmla="*/ 972349 w 4933949"/>
                          <a:gd name="connsiteY57" fmla="*/ 2613025 h 7196138"/>
                          <a:gd name="connsiteX58" fmla="*/ 317544 w 4933949"/>
                          <a:gd name="connsiteY58" fmla="*/ 2613025 h 7196138"/>
                          <a:gd name="connsiteX59" fmla="*/ 278018 w 4933949"/>
                          <a:gd name="connsiteY59" fmla="*/ 2598530 h 7196138"/>
                          <a:gd name="connsiteX60" fmla="*/ 263525 w 4933949"/>
                          <a:gd name="connsiteY60" fmla="*/ 2558999 h 7196138"/>
                          <a:gd name="connsiteX61" fmla="*/ 263525 w 4933949"/>
                          <a:gd name="connsiteY61" fmla="*/ 54027 h 7196138"/>
                          <a:gd name="connsiteX62" fmla="*/ 278018 w 4933949"/>
                          <a:gd name="connsiteY62" fmla="*/ 14495 h 7196138"/>
                          <a:gd name="connsiteX63" fmla="*/ 317544 w 4933949"/>
                          <a:gd name="connsiteY63" fmla="*/ 0 h 7196138"/>
                          <a:gd name="connsiteX64" fmla="*/ 3359213 w 4933949"/>
                          <a:gd name="connsiteY64" fmla="*/ 0 h 7196138"/>
                          <a:gd name="connsiteX65" fmla="*/ 3664991 w 4933949"/>
                          <a:gd name="connsiteY65" fmla="*/ 0 h 7196138"/>
                          <a:gd name="connsiteX66" fmla="*/ 3705850 w 4933949"/>
                          <a:gd name="connsiteY66" fmla="*/ 14497 h 7196138"/>
                          <a:gd name="connsiteX67" fmla="*/ 3720348 w 4933949"/>
                          <a:gd name="connsiteY67" fmla="*/ 54035 h 7196138"/>
                          <a:gd name="connsiteX68" fmla="*/ 3720348 w 4933949"/>
                          <a:gd name="connsiteY68" fmla="*/ 1903062 h 7196138"/>
                          <a:gd name="connsiteX69" fmla="*/ 3798111 w 4933949"/>
                          <a:gd name="connsiteY69" fmla="*/ 2279984 h 7196138"/>
                          <a:gd name="connsiteX70" fmla="*/ 3976042 w 4933949"/>
                          <a:gd name="connsiteY70" fmla="*/ 2349833 h 7196138"/>
                          <a:gd name="connsiteX71" fmla="*/ 4163200 w 4933949"/>
                          <a:gd name="connsiteY71" fmla="*/ 2279984 h 7196138"/>
                          <a:gd name="connsiteX72" fmla="*/ 4240963 w 4933949"/>
                          <a:gd name="connsiteY72" fmla="*/ 1903062 h 7196138"/>
                          <a:gd name="connsiteX73" fmla="*/ 4240963 w 4933949"/>
                          <a:gd name="connsiteY73" fmla="*/ 54035 h 7196138"/>
                          <a:gd name="connsiteX74" fmla="*/ 4255461 w 4933949"/>
                          <a:gd name="connsiteY74" fmla="*/ 14497 h 7196138"/>
                          <a:gd name="connsiteX75" fmla="*/ 4295001 w 4933949"/>
                          <a:gd name="connsiteY75" fmla="*/ 0 h 7196138"/>
                          <a:gd name="connsiteX76" fmla="*/ 4602098 w 4933949"/>
                          <a:gd name="connsiteY76" fmla="*/ 0 h 7196138"/>
                          <a:gd name="connsiteX77" fmla="*/ 4641638 w 4933949"/>
                          <a:gd name="connsiteY77" fmla="*/ 14497 h 7196138"/>
                          <a:gd name="connsiteX78" fmla="*/ 4656136 w 4933949"/>
                          <a:gd name="connsiteY78" fmla="*/ 54035 h 7196138"/>
                          <a:gd name="connsiteX79" fmla="*/ 4656136 w 4933949"/>
                          <a:gd name="connsiteY79" fmla="*/ 1904380 h 7196138"/>
                          <a:gd name="connsiteX80" fmla="*/ 4507201 w 4933949"/>
                          <a:gd name="connsiteY80" fmla="*/ 2459220 h 7196138"/>
                          <a:gd name="connsiteX81" fmla="*/ 3981314 w 4933949"/>
                          <a:gd name="connsiteY81" fmla="*/ 2646363 h 7196138"/>
                          <a:gd name="connsiteX82" fmla="*/ 3447519 w 4933949"/>
                          <a:gd name="connsiteY82" fmla="*/ 2459220 h 7196138"/>
                          <a:gd name="connsiteX83" fmla="*/ 3305174 w 4933949"/>
                          <a:gd name="connsiteY83" fmla="*/ 1904380 h 7196138"/>
                          <a:gd name="connsiteX84" fmla="*/ 3305174 w 4933949"/>
                          <a:gd name="connsiteY84" fmla="*/ 54035 h 7196138"/>
                          <a:gd name="connsiteX85" fmla="*/ 3318354 w 4933949"/>
                          <a:gd name="connsiteY85" fmla="*/ 14497 h 7196138"/>
                          <a:gd name="connsiteX86" fmla="*/ 3359213 w 4933949"/>
                          <a:gd name="connsiteY86" fmla="*/ 0 h 7196138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</a:cxnLst>
                        <a:rect l="l" t="t" r="r" b="b"/>
                        <a:pathLst>
                          <a:path w="4933949" h="7196138">
                            <a:moveTo>
                              <a:pt x="1050029" y="6094413"/>
                            </a:moveTo>
                            <a:cubicBezTo>
                              <a:pt x="2409664" y="6623557"/>
                              <a:pt x="2524285" y="6623557"/>
                              <a:pt x="3883920" y="6094413"/>
                            </a:cubicBezTo>
                            <a:cubicBezTo>
                              <a:pt x="3883920" y="6094413"/>
                              <a:pt x="3883920" y="6094413"/>
                              <a:pt x="4933949" y="6645934"/>
                            </a:cubicBezTo>
                            <a:cubicBezTo>
                              <a:pt x="4933949" y="6645934"/>
                              <a:pt x="4933949" y="6645934"/>
                              <a:pt x="3883920" y="7196138"/>
                            </a:cubicBezTo>
                            <a:cubicBezTo>
                              <a:pt x="2524285" y="6668311"/>
                              <a:pt x="2409664" y="6668311"/>
                              <a:pt x="1050029" y="7196138"/>
                            </a:cubicBezTo>
                            <a:cubicBezTo>
                              <a:pt x="1050029" y="7196138"/>
                              <a:pt x="1050029" y="7196138"/>
                              <a:pt x="0" y="6645934"/>
                            </a:cubicBezTo>
                            <a:cubicBezTo>
                              <a:pt x="0" y="6645934"/>
                              <a:pt x="0" y="6645934"/>
                              <a:pt x="1050029" y="6094413"/>
                            </a:cubicBezTo>
                            <a:close/>
                            <a:moveTo>
                              <a:pt x="1050029" y="4730750"/>
                            </a:moveTo>
                            <a:cubicBezTo>
                              <a:pt x="2409664" y="5260657"/>
                              <a:pt x="2524285" y="5260657"/>
                              <a:pt x="3883920" y="4730750"/>
                            </a:cubicBezTo>
                            <a:cubicBezTo>
                              <a:pt x="3883920" y="4730750"/>
                              <a:pt x="3883920" y="4730750"/>
                              <a:pt x="4933949" y="5283066"/>
                            </a:cubicBezTo>
                            <a:cubicBezTo>
                              <a:pt x="4933949" y="5283066"/>
                              <a:pt x="4933949" y="5283066"/>
                              <a:pt x="3883920" y="5834063"/>
                            </a:cubicBezTo>
                            <a:cubicBezTo>
                              <a:pt x="2524285" y="5305475"/>
                              <a:pt x="2409664" y="5305475"/>
                              <a:pt x="1050029" y="5834063"/>
                            </a:cubicBezTo>
                            <a:cubicBezTo>
                              <a:pt x="1050029" y="5834063"/>
                              <a:pt x="1050029" y="5834063"/>
                              <a:pt x="0" y="5283066"/>
                            </a:cubicBezTo>
                            <a:cubicBezTo>
                              <a:pt x="0" y="5283066"/>
                              <a:pt x="0" y="5283066"/>
                              <a:pt x="1050029" y="4730750"/>
                            </a:cubicBezTo>
                            <a:close/>
                            <a:moveTo>
                              <a:pt x="1050029" y="3368675"/>
                            </a:moveTo>
                            <a:cubicBezTo>
                              <a:pt x="2409664" y="3898582"/>
                              <a:pt x="2524285" y="3898582"/>
                              <a:pt x="3883920" y="3368675"/>
                            </a:cubicBezTo>
                            <a:cubicBezTo>
                              <a:pt x="3883920" y="3368675"/>
                              <a:pt x="3883920" y="3368675"/>
                              <a:pt x="4933949" y="3920991"/>
                            </a:cubicBezTo>
                            <a:cubicBezTo>
                              <a:pt x="4933949" y="3920991"/>
                              <a:pt x="4933949" y="3920991"/>
                              <a:pt x="3883920" y="4471988"/>
                            </a:cubicBezTo>
                            <a:cubicBezTo>
                              <a:pt x="2524285" y="3943400"/>
                              <a:pt x="2409664" y="3943400"/>
                              <a:pt x="1050029" y="4471988"/>
                            </a:cubicBezTo>
                            <a:cubicBezTo>
                              <a:pt x="1050029" y="4471988"/>
                              <a:pt x="1050029" y="4471988"/>
                              <a:pt x="0" y="3920991"/>
                            </a:cubicBezTo>
                            <a:cubicBezTo>
                              <a:pt x="0" y="3920991"/>
                              <a:pt x="0" y="3920991"/>
                              <a:pt x="1050029" y="3368675"/>
                            </a:cubicBezTo>
                            <a:close/>
                            <a:moveTo>
                              <a:pt x="678543" y="305710"/>
                            </a:moveTo>
                            <a:lnTo>
                              <a:pt x="678543" y="2307316"/>
                            </a:lnTo>
                            <a:cubicBezTo>
                              <a:pt x="678543" y="2307316"/>
                              <a:pt x="678543" y="2307316"/>
                              <a:pt x="909109" y="2307316"/>
                            </a:cubicBezTo>
                            <a:cubicBezTo>
                              <a:pt x="1011875" y="2307316"/>
                              <a:pt x="1072481" y="2291503"/>
                              <a:pt x="1119911" y="2234842"/>
                            </a:cubicBezTo>
                            <a:cubicBezTo>
                              <a:pt x="1192375" y="2147873"/>
                              <a:pt x="1198962" y="1971299"/>
                              <a:pt x="1198962" y="1615517"/>
                            </a:cubicBezTo>
                            <a:cubicBezTo>
                              <a:pt x="1198962" y="1615517"/>
                              <a:pt x="1198962" y="1615517"/>
                              <a:pt x="1198962" y="996191"/>
                            </a:cubicBezTo>
                            <a:cubicBezTo>
                              <a:pt x="1198962" y="641727"/>
                              <a:pt x="1192375" y="465153"/>
                              <a:pt x="1119911" y="378184"/>
                            </a:cubicBezTo>
                            <a:cubicBezTo>
                              <a:pt x="1072481" y="321522"/>
                              <a:pt x="1011875" y="305710"/>
                              <a:pt x="909109" y="305710"/>
                            </a:cubicBezTo>
                            <a:cubicBezTo>
                              <a:pt x="909109" y="305710"/>
                              <a:pt x="909109" y="305710"/>
                              <a:pt x="678543" y="305710"/>
                            </a:cubicBezTo>
                            <a:close/>
                            <a:moveTo>
                              <a:pt x="1842869" y="0"/>
                            </a:moveTo>
                            <a:cubicBezTo>
                              <a:pt x="1842869" y="0"/>
                              <a:pt x="1842869" y="0"/>
                              <a:pt x="3073618" y="0"/>
                            </a:cubicBezTo>
                            <a:cubicBezTo>
                              <a:pt x="3093384" y="0"/>
                              <a:pt x="3105243" y="5271"/>
                              <a:pt x="3114467" y="14495"/>
                            </a:cubicBezTo>
                            <a:cubicBezTo>
                              <a:pt x="3122374" y="22401"/>
                              <a:pt x="3128962" y="34261"/>
                              <a:pt x="3128962" y="54027"/>
                            </a:cubicBezTo>
                            <a:cubicBezTo>
                              <a:pt x="3128962" y="54027"/>
                              <a:pt x="3128962" y="54027"/>
                              <a:pt x="3128962" y="275402"/>
                            </a:cubicBezTo>
                            <a:cubicBezTo>
                              <a:pt x="3128962" y="295168"/>
                              <a:pt x="3122374" y="307028"/>
                              <a:pt x="3114467" y="314934"/>
                            </a:cubicBezTo>
                            <a:cubicBezTo>
                              <a:pt x="3105243" y="324158"/>
                              <a:pt x="3093384" y="329429"/>
                              <a:pt x="3073618" y="329429"/>
                            </a:cubicBezTo>
                            <a:cubicBezTo>
                              <a:pt x="3073618" y="329429"/>
                              <a:pt x="3073618" y="329429"/>
                              <a:pt x="2679620" y="329429"/>
                            </a:cubicBezTo>
                            <a:cubicBezTo>
                              <a:pt x="2679620" y="329429"/>
                              <a:pt x="2679620" y="329429"/>
                              <a:pt x="2679620" y="2558999"/>
                            </a:cubicBezTo>
                            <a:cubicBezTo>
                              <a:pt x="2679620" y="2578765"/>
                              <a:pt x="2674349" y="2590624"/>
                              <a:pt x="2665125" y="2598530"/>
                            </a:cubicBezTo>
                            <a:cubicBezTo>
                              <a:pt x="2657219" y="2607755"/>
                              <a:pt x="2645360" y="2613025"/>
                              <a:pt x="2625594" y="2613025"/>
                            </a:cubicBezTo>
                            <a:cubicBezTo>
                              <a:pt x="2625594" y="2613025"/>
                              <a:pt x="2625594" y="2613025"/>
                              <a:pt x="2290893" y="2613025"/>
                            </a:cubicBezTo>
                            <a:cubicBezTo>
                              <a:pt x="2271128" y="2613025"/>
                              <a:pt x="2259268" y="2607755"/>
                              <a:pt x="2250044" y="2598530"/>
                            </a:cubicBezTo>
                            <a:cubicBezTo>
                              <a:pt x="2240820" y="2590624"/>
                              <a:pt x="2235549" y="2578765"/>
                              <a:pt x="2235549" y="2558999"/>
                            </a:cubicBezTo>
                            <a:cubicBezTo>
                              <a:pt x="2235549" y="2558999"/>
                              <a:pt x="2235549" y="2558999"/>
                              <a:pt x="2235549" y="329429"/>
                            </a:cubicBezTo>
                            <a:cubicBezTo>
                              <a:pt x="2235549" y="329429"/>
                              <a:pt x="2235549" y="329429"/>
                              <a:pt x="1842869" y="329429"/>
                            </a:cubicBezTo>
                            <a:cubicBezTo>
                              <a:pt x="1823104" y="329429"/>
                              <a:pt x="1811244" y="324158"/>
                              <a:pt x="1802020" y="314934"/>
                            </a:cubicBezTo>
                            <a:cubicBezTo>
                              <a:pt x="1792796" y="307028"/>
                              <a:pt x="1787525" y="295168"/>
                              <a:pt x="1787525" y="275402"/>
                            </a:cubicBezTo>
                            <a:cubicBezTo>
                              <a:pt x="1787525" y="275402"/>
                              <a:pt x="1787525" y="275402"/>
                              <a:pt x="1787525" y="54027"/>
                            </a:cubicBezTo>
                            <a:cubicBezTo>
                              <a:pt x="1787525" y="34261"/>
                              <a:pt x="1792796" y="22401"/>
                              <a:pt x="1802020" y="14495"/>
                            </a:cubicBezTo>
                            <a:cubicBezTo>
                              <a:pt x="1811244" y="5271"/>
                              <a:pt x="1823104" y="0"/>
                              <a:pt x="1842869" y="0"/>
                            </a:cubicBezTo>
                            <a:close/>
                            <a:moveTo>
                              <a:pt x="317544" y="0"/>
                            </a:moveTo>
                            <a:cubicBezTo>
                              <a:pt x="317544" y="0"/>
                              <a:pt x="317544" y="0"/>
                              <a:pt x="972349" y="0"/>
                            </a:cubicBezTo>
                            <a:cubicBezTo>
                              <a:pt x="1226630" y="0"/>
                              <a:pt x="1382097" y="57980"/>
                              <a:pt x="1476958" y="179209"/>
                            </a:cubicBezTo>
                            <a:cubicBezTo>
                              <a:pt x="1615298" y="345241"/>
                              <a:pt x="1619250" y="614055"/>
                              <a:pt x="1619250" y="1025181"/>
                            </a:cubicBezTo>
                            <a:cubicBezTo>
                              <a:pt x="1619250" y="1025181"/>
                              <a:pt x="1619250" y="1025181"/>
                              <a:pt x="1619250" y="1587845"/>
                            </a:cubicBezTo>
                            <a:cubicBezTo>
                              <a:pt x="1619250" y="1998971"/>
                              <a:pt x="1615298" y="2267784"/>
                              <a:pt x="1476958" y="2433816"/>
                            </a:cubicBezTo>
                            <a:cubicBezTo>
                              <a:pt x="1382097" y="2555046"/>
                              <a:pt x="1226630" y="2613025"/>
                              <a:pt x="972349" y="2613025"/>
                            </a:cubicBezTo>
                            <a:cubicBezTo>
                              <a:pt x="972349" y="2613025"/>
                              <a:pt x="972349" y="2613025"/>
                              <a:pt x="317544" y="2613025"/>
                            </a:cubicBezTo>
                            <a:cubicBezTo>
                              <a:pt x="297781" y="2613025"/>
                              <a:pt x="285923" y="2607755"/>
                              <a:pt x="278018" y="2598530"/>
                            </a:cubicBezTo>
                            <a:cubicBezTo>
                              <a:pt x="268795" y="2590624"/>
                              <a:pt x="263525" y="2578765"/>
                              <a:pt x="263525" y="2558999"/>
                            </a:cubicBezTo>
                            <a:cubicBezTo>
                              <a:pt x="263525" y="2558999"/>
                              <a:pt x="263525" y="2558999"/>
                              <a:pt x="263525" y="54027"/>
                            </a:cubicBezTo>
                            <a:cubicBezTo>
                              <a:pt x="263525" y="34261"/>
                              <a:pt x="268795" y="22401"/>
                              <a:pt x="278018" y="14495"/>
                            </a:cubicBezTo>
                            <a:cubicBezTo>
                              <a:pt x="285923" y="5271"/>
                              <a:pt x="297781" y="0"/>
                              <a:pt x="317544" y="0"/>
                            </a:cubicBezTo>
                            <a:close/>
                            <a:moveTo>
                              <a:pt x="3359213" y="0"/>
                            </a:moveTo>
                            <a:cubicBezTo>
                              <a:pt x="3359213" y="0"/>
                              <a:pt x="3359213" y="0"/>
                              <a:pt x="3664991" y="0"/>
                            </a:cubicBezTo>
                            <a:cubicBezTo>
                              <a:pt x="3684762" y="0"/>
                              <a:pt x="3696624" y="5272"/>
                              <a:pt x="3705850" y="14497"/>
                            </a:cubicBezTo>
                            <a:cubicBezTo>
                              <a:pt x="3715076" y="22405"/>
                              <a:pt x="3720348" y="34266"/>
                              <a:pt x="3720348" y="54035"/>
                            </a:cubicBezTo>
                            <a:cubicBezTo>
                              <a:pt x="3720348" y="54035"/>
                              <a:pt x="3720348" y="54035"/>
                              <a:pt x="3720348" y="1903062"/>
                            </a:cubicBezTo>
                            <a:cubicBezTo>
                              <a:pt x="3720348" y="2103384"/>
                              <a:pt x="3738800" y="2214089"/>
                              <a:pt x="3798111" y="2279984"/>
                            </a:cubicBezTo>
                            <a:cubicBezTo>
                              <a:pt x="3841605" y="2328747"/>
                              <a:pt x="3899597" y="2349833"/>
                              <a:pt x="3976042" y="2349833"/>
                            </a:cubicBezTo>
                            <a:cubicBezTo>
                              <a:pt x="4060395" y="2349833"/>
                              <a:pt x="4121023" y="2326111"/>
                              <a:pt x="4163200" y="2279984"/>
                            </a:cubicBezTo>
                            <a:cubicBezTo>
                              <a:pt x="4226464" y="2211453"/>
                              <a:pt x="4240963" y="2096795"/>
                              <a:pt x="4240963" y="1903062"/>
                            </a:cubicBezTo>
                            <a:cubicBezTo>
                              <a:pt x="4240963" y="1903062"/>
                              <a:pt x="4240963" y="1903062"/>
                              <a:pt x="4240963" y="54035"/>
                            </a:cubicBezTo>
                            <a:cubicBezTo>
                              <a:pt x="4240963" y="34266"/>
                              <a:pt x="4246235" y="22405"/>
                              <a:pt x="4255461" y="14497"/>
                            </a:cubicBezTo>
                            <a:cubicBezTo>
                              <a:pt x="4263369" y="5272"/>
                              <a:pt x="4276549" y="0"/>
                              <a:pt x="4295001" y="0"/>
                            </a:cubicBezTo>
                            <a:cubicBezTo>
                              <a:pt x="4295001" y="0"/>
                              <a:pt x="4295001" y="0"/>
                              <a:pt x="4602098" y="0"/>
                            </a:cubicBezTo>
                            <a:cubicBezTo>
                              <a:pt x="4621868" y="0"/>
                              <a:pt x="4633730" y="5272"/>
                              <a:pt x="4641638" y="14497"/>
                            </a:cubicBezTo>
                            <a:cubicBezTo>
                              <a:pt x="4650864" y="22405"/>
                              <a:pt x="4656136" y="34266"/>
                              <a:pt x="4656136" y="54035"/>
                            </a:cubicBezTo>
                            <a:cubicBezTo>
                              <a:pt x="4656136" y="54035"/>
                              <a:pt x="4656136" y="54035"/>
                              <a:pt x="4656136" y="1904380"/>
                            </a:cubicBezTo>
                            <a:cubicBezTo>
                              <a:pt x="4656136" y="2153465"/>
                              <a:pt x="4627140" y="2319521"/>
                              <a:pt x="4507201" y="2459220"/>
                            </a:cubicBezTo>
                            <a:cubicBezTo>
                              <a:pt x="4405714" y="2577832"/>
                              <a:pt x="4239645" y="2646363"/>
                              <a:pt x="3981314" y="2646363"/>
                            </a:cubicBezTo>
                            <a:cubicBezTo>
                              <a:pt x="3726938" y="2646363"/>
                              <a:pt x="3559550" y="2581786"/>
                              <a:pt x="3447519" y="2459220"/>
                            </a:cubicBezTo>
                            <a:cubicBezTo>
                              <a:pt x="3340760" y="2341926"/>
                              <a:pt x="3305174" y="2173233"/>
                              <a:pt x="3305174" y="1904380"/>
                            </a:cubicBezTo>
                            <a:cubicBezTo>
                              <a:pt x="3305174" y="1904380"/>
                              <a:pt x="3305174" y="1904380"/>
                              <a:pt x="3305174" y="54035"/>
                            </a:cubicBezTo>
                            <a:cubicBezTo>
                              <a:pt x="3305174" y="34266"/>
                              <a:pt x="3310446" y="22405"/>
                              <a:pt x="3318354" y="14497"/>
                            </a:cubicBezTo>
                            <a:cubicBezTo>
                              <a:pt x="3327580" y="5272"/>
                              <a:pt x="3339442" y="0"/>
                              <a:pt x="3359213" y="0"/>
                            </a:cubicBezTo>
                            <a:close/>
                          </a:path>
                        </a:pathLst>
                      </a:custGeom>
                      <a:solidFill>
                        <a:srgbClr val="990000"/>
                      </a:solidFill>
                      <a:ln>
                        <a:noFill/>
                      </a:ln>
                    </wps:spPr>
                    <wps:bodyPr vert="horz" wrap="square" lIns="91428" tIns="45714" rIns="91428" bIns="45714" numCol="1" anchor="t" anchorCtr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7009529" id="Logo color" o:spid="_x0000_s1026" style="position:absolute;margin-left:-18.15pt;margin-top:-15pt;width:33.05pt;height:48.2pt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coordsize="4933949,7196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" path="m1050029,6094413v1359635,529144,1474256,529144,2833891,c3883920,6094413,3883920,6094413,4933949,6645934v,,,,-1050029,550204c2524285,6668311,2409664,6668311,1050029,7196138v,,,,-1050029,-550204c,6645934,,6645934,1050029,6094413xm1050029,4730750v1359635,529907,1474256,529907,2833891,c3883920,4730750,3883920,4730750,4933949,5283066v,,,,-1050029,550997c2524285,5305475,2409664,5305475,1050029,5834063v,,,,-1050029,-550997c,5283066,,5283066,1050029,4730750xm1050029,3368675v1359635,529907,1474256,529907,2833891,c3883920,3368675,3883920,3368675,4933949,3920991v,,,,-1050029,550997c2524285,3943400,2409664,3943400,1050029,4471988v,,,,-1050029,-550997c,3920991,,3920991,1050029,3368675xm678543,305710r,2001606c678543,2307316,678543,2307316,909109,2307316v102766,,163372,-15813,210802,-72474c1192375,2147873,1198962,1971299,1198962,1615517v,,,,,-619326c1198962,641727,1192375,465153,1119911,378184,1072481,321522,1011875,305710,909109,305710v,,,,-230566,xm1842869,v,,,,1230749,c3093384,,3105243,5271,3114467,14495v7907,7906,14495,19766,14495,39532c3128962,54027,3128962,54027,3128962,275402v,19766,-6588,31626,-14495,39532c3105243,324158,3093384,329429,3073618,329429v,,,,-393998,c2679620,329429,2679620,329429,2679620,2558999v,19766,-5271,31625,-14495,39531c2657219,2607755,2645360,2613025,2625594,2613025v,,,,-334701,c2271128,2613025,2259268,2607755,2250044,2598530v-9224,-7906,-14495,-19765,-14495,-39531c2235549,2558999,2235549,2558999,2235549,329429v,,,,-392680,c1823104,329429,1811244,324158,1802020,314934v-9224,-7906,-14495,-19766,-14495,-39532c1787525,275402,1787525,275402,1787525,54027v,-19766,5271,-31626,14495,-39532c1811244,5271,1823104,,1842869,xm317544,v,,,,654805,c1226630,,1382097,57980,1476958,179209v138340,166032,142292,434846,142292,845972c1619250,1025181,1619250,1025181,1619250,1587845v,411126,-3952,679939,-142292,845971c1382097,2555046,1226630,2613025,972349,2613025v,,,,-654805,c297781,2613025,285923,2607755,278018,2598530v-9223,-7906,-14493,-19765,-14493,-39531c263525,2558999,263525,2558999,263525,54027v,-19766,5270,-31626,14493,-39532c285923,5271,297781,,317544,xm3359213,v,,,,305778,c3684762,,3696624,5272,3705850,14497v9226,7908,14498,19769,14498,39538c3720348,54035,3720348,54035,3720348,1903062v,200322,18452,311027,77763,376922c3841605,2328747,3899597,2349833,3976042,2349833v84353,,144981,-23722,187158,-69849c4226464,2211453,4240963,2096795,4240963,1903062v,,,,,-1849027c4240963,34266,4246235,22405,4255461,14497,4263369,5272,4276549,,4295001,v,,,,307097,c4621868,,4633730,5272,4641638,14497v9226,7908,14498,19769,14498,39538c4656136,54035,4656136,54035,4656136,1904380v,249085,-28996,415141,-148935,554840c4405714,2577832,4239645,2646363,3981314,2646363v-254376,,-421764,-64577,-533795,-187143c3340760,2341926,3305174,2173233,3305174,1904380v,,,,,-1850345c3305174,34266,3310446,22405,3318354,14497,3327580,5272,3339442,,3359213,xe" fillcolor="#900" stroked="f">
              <v:path arrowok="t" o:connecttype="custom" o:connectlocs="89289,518235;330267,518235;419556,565134;330267,611920;89289,611920;0,565134;89289,518235;89289,402277;330267,402277;419556,449243;330267,496097;89289,496097;0,449243;89289,402277;89289,286454;330267,286454;419556,333420;330267,380273;89289,380273;0,333420;89289,286454;57700,25996;57700,196201;77306,196201;95231,190039;101953,137375;101953,84711;95231,32159;77306,25996;57700,25996;156707,0;261364,0;264837,1233;266070,4594;266070,23419;264837,26780;261364,28013;227860,28013;227860,217603;226628,220965;223266,222197;194805,222197;191331,220965;190099,217603;190099,28013;156707,28013;153234,26780;152001,23419;152001,4594;153234,1233;156707,0;27002,0;82683,0;125592,15239;137692,87176;137692,135022;125592,206958;82683,222197;27002,222197;23641,220965;22409,217603;22409,4594;23641,1233;27002,0;285649,0;311651,0;315125,1233;316358,4595;316358,161826;322971,193877;338101,199817;354016,193877;360628,161826;360628,4595;361861,1233;365223,0;391337,0;394699,1233;395932,4595;395932,161938;383268,209119;338549,225032;293158,209119;281054,161938;281054,4595;282175,1233;285649,0" o:connectangles="0,0,0,0,0,0,0,0,0,0,0,0,0,0,0,0,0,0,0,0,0,0,0,0,0,0,0,0,0,0,0,0,0,0,0,0,0,0,0,0,0,0,0,0,0,0,0,0,0,0,0,0,0,0,0,0,0,0,0,0,0,0,0,0,0,0,0,0,0,0,0,0,0,0,0,0,0,0,0,0,0,0,0,0,0,0,0"/>
              <o:lock v:ext="edit" aspectratio="t"/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5F907" w14:textId="77777777" w:rsidR="00636BE6" w:rsidRDefault="00636BE6" w:rsidP="00A94639">
      <w:pPr>
        <w:spacing w:after="0" w:line="240" w:lineRule="auto"/>
      </w:pPr>
      <w:r>
        <w:separator/>
      </w:r>
    </w:p>
  </w:footnote>
  <w:footnote w:type="continuationSeparator" w:id="0">
    <w:p w14:paraId="2128D5B5" w14:textId="77777777" w:rsidR="00636BE6" w:rsidRDefault="00636BE6" w:rsidP="00A9463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KwMLMwtTQ1szQ2MzdT0lEKTi0uzszPAykwrAUA0qw7LCwAAAA="/>
  </w:docVars>
  <w:rsids>
    <w:rsidRoot w:val="005E6E69"/>
    <w:rsid w:val="00054F68"/>
    <w:rsid w:val="00056DE9"/>
    <w:rsid w:val="00065149"/>
    <w:rsid w:val="000A2D10"/>
    <w:rsid w:val="000A559F"/>
    <w:rsid w:val="000F78E4"/>
    <w:rsid w:val="00112BE9"/>
    <w:rsid w:val="00141C3A"/>
    <w:rsid w:val="001748A8"/>
    <w:rsid w:val="001F39E7"/>
    <w:rsid w:val="00202671"/>
    <w:rsid w:val="00237AFA"/>
    <w:rsid w:val="00251FB6"/>
    <w:rsid w:val="003828F7"/>
    <w:rsid w:val="00481816"/>
    <w:rsid w:val="00495214"/>
    <w:rsid w:val="004A49ED"/>
    <w:rsid w:val="004E20A2"/>
    <w:rsid w:val="00562668"/>
    <w:rsid w:val="005E6E69"/>
    <w:rsid w:val="006365F2"/>
    <w:rsid w:val="00636BE6"/>
    <w:rsid w:val="006A11C7"/>
    <w:rsid w:val="00785F99"/>
    <w:rsid w:val="00835E2A"/>
    <w:rsid w:val="00842629"/>
    <w:rsid w:val="008830EC"/>
    <w:rsid w:val="008A3985"/>
    <w:rsid w:val="00936088"/>
    <w:rsid w:val="00973DE7"/>
    <w:rsid w:val="009D57B1"/>
    <w:rsid w:val="00A75DE8"/>
    <w:rsid w:val="00A94639"/>
    <w:rsid w:val="00AC51A8"/>
    <w:rsid w:val="00CE20ED"/>
    <w:rsid w:val="00D40FC7"/>
    <w:rsid w:val="00E427DC"/>
    <w:rsid w:val="00F45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55DF9C5"/>
  <w15:chartTrackingRefBased/>
  <w15:docId w15:val="{A36BB187-3762-4523-A2ED-8FB1BB4A4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5E6E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056D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056DE9"/>
    <w:rPr>
      <w:rFonts w:ascii="Segoe UI" w:hAnsi="Segoe UI" w:cs="Segoe UI"/>
      <w:sz w:val="18"/>
      <w:szCs w:val="18"/>
    </w:rPr>
  </w:style>
  <w:style w:type="paragraph" w:styleId="Sidehoved">
    <w:name w:val="header"/>
    <w:basedOn w:val="Normal"/>
    <w:link w:val="SidehovedTegn"/>
    <w:uiPriority w:val="99"/>
    <w:unhideWhenUsed/>
    <w:rsid w:val="00A946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A94639"/>
  </w:style>
  <w:style w:type="paragraph" w:styleId="Sidefod">
    <w:name w:val="footer"/>
    <w:basedOn w:val="Normal"/>
    <w:link w:val="SidefodTegn"/>
    <w:uiPriority w:val="99"/>
    <w:unhideWhenUsed/>
    <w:rsid w:val="00A946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A946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596C1AF1220734DA0A863C5A6BA6ADF" ma:contentTypeVersion="13" ma:contentTypeDescription="Opret et nyt dokument." ma:contentTypeScope="" ma:versionID="611e009fa3f4238667ab1de9e9f751d9">
  <xsd:schema xmlns:xsd="http://www.w3.org/2001/XMLSchema" xmlns:xs="http://www.w3.org/2001/XMLSchema" xmlns:p="http://schemas.microsoft.com/office/2006/metadata/properties" xmlns:ns3="9aa9ddad-dd7d-4ad0-8dd8-48da22278fb0" xmlns:ns4="1f5a1888-c3f1-4355-9880-84ca43c7aeb3" targetNamespace="http://schemas.microsoft.com/office/2006/metadata/properties" ma:root="true" ma:fieldsID="5152195a27315a490c39b224d6938df9" ns3:_="" ns4:_="">
    <xsd:import namespace="9aa9ddad-dd7d-4ad0-8dd8-48da22278fb0"/>
    <xsd:import namespace="1f5a1888-c3f1-4355-9880-84ca43c7aeb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a9ddad-dd7d-4ad0-8dd8-48da22278f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5a1888-c3f1-4355-9880-84ca43c7a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værdi for deling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5EE81A5-593D-4FD7-84E7-D8D9332697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a9ddad-dd7d-4ad0-8dd8-48da22278fb0"/>
    <ds:schemaRef ds:uri="1f5a1888-c3f1-4355-9880-84ca43c7a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91A29F-4929-441B-8391-83A3C6CE4A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5D39CA-AADA-4262-B7CF-092AB7B007B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4</Words>
  <Characters>884</Characters>
  <Application>Microsoft Office Word</Application>
  <DocSecurity>4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TU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ten Mikkel Mejlhede Rolsted</dc:creator>
  <cp:keywords/>
  <dc:description/>
  <cp:lastModifiedBy>Linda Fejerskov</cp:lastModifiedBy>
  <cp:revision>2</cp:revision>
  <cp:lastPrinted>2021-08-23T09:59:00Z</cp:lastPrinted>
  <dcterms:created xsi:type="dcterms:W3CDTF">2022-11-14T08:08:00Z</dcterms:created>
  <dcterms:modified xsi:type="dcterms:W3CDTF">2022-11-14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96C1AF1220734DA0A863C5A6BA6ADF</vt:lpwstr>
  </property>
</Properties>
</file>